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A88949" w14:textId="77777777" w:rsidR="00466942" w:rsidRPr="007F569F" w:rsidRDefault="00EB01B1" w:rsidP="00695018">
      <w:pPr>
        <w:spacing w:line="276" w:lineRule="auto"/>
        <w:jc w:val="center"/>
        <w:rPr>
          <w:b/>
          <w:sz w:val="28"/>
          <w:szCs w:val="28"/>
        </w:rPr>
      </w:pPr>
      <w:r w:rsidRPr="00695018">
        <w:rPr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8752" behindDoc="0" locked="0" layoutInCell="1" allowOverlap="1" wp14:anchorId="6AF9178B" wp14:editId="71090DE7">
            <wp:simplePos x="0" y="0"/>
            <wp:positionH relativeFrom="column">
              <wp:posOffset>131445</wp:posOffset>
            </wp:positionH>
            <wp:positionV relativeFrom="paragraph">
              <wp:posOffset>-280034</wp:posOffset>
            </wp:positionV>
            <wp:extent cx="904875" cy="936906"/>
            <wp:effectExtent l="0" t="0" r="0" b="0"/>
            <wp:wrapNone/>
            <wp:docPr id="2" name="Picture 14" descr="Description: C:\Users\palosa\Desktop\black white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palosa\Desktop\black white logo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314" cy="94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6942" w:rsidRPr="00695018">
        <w:rPr>
          <w:b/>
          <w:sz w:val="28"/>
          <w:szCs w:val="28"/>
        </w:rPr>
        <w:t>DIRECTORATE OF ORIC</w:t>
      </w:r>
    </w:p>
    <w:p w14:paraId="67A777D4" w14:textId="77777777" w:rsidR="00466942" w:rsidRPr="00D13E56" w:rsidRDefault="00466942" w:rsidP="00466942">
      <w:pPr>
        <w:spacing w:line="276" w:lineRule="auto"/>
        <w:jc w:val="center"/>
        <w:rPr>
          <w:b/>
          <w:sz w:val="32"/>
          <w:szCs w:val="32"/>
        </w:rPr>
      </w:pPr>
      <w:r>
        <w:rPr>
          <w:b/>
          <w:sz w:val="28"/>
          <w:szCs w:val="28"/>
        </w:rPr>
        <w:t xml:space="preserve">      </w:t>
      </w:r>
      <w:r w:rsidRPr="00D13E56">
        <w:rPr>
          <w:b/>
          <w:sz w:val="32"/>
          <w:szCs w:val="32"/>
        </w:rPr>
        <w:t xml:space="preserve">BACHA KHAN UNIVERSITY </w:t>
      </w:r>
    </w:p>
    <w:p w14:paraId="1EACF6B4" w14:textId="77777777" w:rsidR="00466942" w:rsidRDefault="00466942" w:rsidP="00466942">
      <w:pPr>
        <w:spacing w:line="276" w:lineRule="auto"/>
        <w:jc w:val="center"/>
        <w:rPr>
          <w:b/>
          <w:sz w:val="32"/>
          <w:szCs w:val="32"/>
        </w:rPr>
      </w:pPr>
      <w:r w:rsidRPr="00D13E56">
        <w:rPr>
          <w:b/>
          <w:sz w:val="32"/>
          <w:szCs w:val="32"/>
        </w:rPr>
        <w:t>CHARSADDA</w:t>
      </w:r>
    </w:p>
    <w:p w14:paraId="6C812670" w14:textId="77777777" w:rsidR="00D13E56" w:rsidRDefault="00D13E56" w:rsidP="006350F5">
      <w:pPr>
        <w:rPr>
          <w:b/>
          <w:sz w:val="32"/>
          <w:szCs w:val="32"/>
        </w:rPr>
      </w:pPr>
    </w:p>
    <w:p w14:paraId="749DDCE9" w14:textId="77777777" w:rsidR="00495A18" w:rsidRDefault="00495A18" w:rsidP="00495A18">
      <w:pPr>
        <w:spacing w:line="480" w:lineRule="auto"/>
        <w:jc w:val="center"/>
        <w:rPr>
          <w:b/>
          <w:sz w:val="28"/>
          <w:szCs w:val="28"/>
        </w:rPr>
      </w:pPr>
      <w:r w:rsidRPr="007F569F">
        <w:rPr>
          <w:b/>
          <w:sz w:val="28"/>
          <w:szCs w:val="28"/>
        </w:rPr>
        <w:t xml:space="preserve">ETHICAL </w:t>
      </w:r>
      <w:r>
        <w:rPr>
          <w:b/>
          <w:sz w:val="28"/>
          <w:szCs w:val="28"/>
        </w:rPr>
        <w:t xml:space="preserve">INSTITUTION </w:t>
      </w:r>
      <w:r w:rsidRPr="007F569F">
        <w:rPr>
          <w:b/>
          <w:sz w:val="28"/>
          <w:szCs w:val="28"/>
        </w:rPr>
        <w:t>REVIEW BOARD</w:t>
      </w:r>
    </w:p>
    <w:p w14:paraId="43063318" w14:textId="77777777" w:rsidR="002036EC" w:rsidRPr="00EE4092" w:rsidRDefault="00A3264A" w:rsidP="002036EC">
      <w:pPr>
        <w:jc w:val="center"/>
        <w:rPr>
          <w:b/>
          <w:sz w:val="28"/>
          <w:szCs w:val="28"/>
          <w:u w:val="single"/>
        </w:rPr>
      </w:pPr>
      <w:r w:rsidRPr="00A3264A">
        <w:rPr>
          <w:b/>
          <w:sz w:val="28"/>
          <w:szCs w:val="28"/>
          <w:u w:val="single"/>
        </w:rPr>
        <w:t>Application Form</w:t>
      </w:r>
      <w:r w:rsidRPr="005969BE">
        <w:rPr>
          <w:b/>
          <w:u w:val="single"/>
        </w:rPr>
        <w:t xml:space="preserve"> </w:t>
      </w:r>
      <w:r w:rsidRPr="00A3264A">
        <w:rPr>
          <w:b/>
          <w:u w:val="single"/>
        </w:rPr>
        <w:t>(For Science Subjects)</w:t>
      </w:r>
    </w:p>
    <w:p w14:paraId="5FE2EC4B" w14:textId="77777777" w:rsidR="006E6727" w:rsidRPr="00481FA2" w:rsidRDefault="006E6727" w:rsidP="006E6727">
      <w:pPr>
        <w:rPr>
          <w:sz w:val="28"/>
          <w:szCs w:val="28"/>
        </w:rPr>
      </w:pPr>
    </w:p>
    <w:p w14:paraId="1F8FEB84" w14:textId="77777777" w:rsidR="00B422D5" w:rsidRDefault="00B422D5" w:rsidP="006E6727">
      <w:pPr>
        <w:rPr>
          <w:b/>
          <w:sz w:val="28"/>
          <w:szCs w:val="28"/>
        </w:rPr>
      </w:pPr>
    </w:p>
    <w:p w14:paraId="25AD5F81" w14:textId="2485E0C5" w:rsidR="0031043D" w:rsidRPr="0069424D" w:rsidRDefault="0031043D" w:rsidP="005D3252">
      <w:pPr>
        <w:spacing w:line="360" w:lineRule="auto"/>
        <w:ind w:left="360"/>
        <w:rPr>
          <w:b/>
          <w:bCs/>
        </w:rPr>
      </w:pPr>
      <w:r w:rsidRPr="0069424D">
        <w:rPr>
          <w:b/>
          <w:bCs/>
        </w:rPr>
        <w:t xml:space="preserve">Title of </w:t>
      </w:r>
      <w:r>
        <w:rPr>
          <w:b/>
          <w:bCs/>
        </w:rPr>
        <w:t xml:space="preserve">Research </w:t>
      </w:r>
      <w:r w:rsidRPr="0069424D">
        <w:rPr>
          <w:b/>
          <w:bCs/>
        </w:rPr>
        <w:t>Project</w:t>
      </w:r>
      <w:r>
        <w:rPr>
          <w:b/>
          <w:bCs/>
        </w:rPr>
        <w:t>/ Proposal:___________________________________________</w:t>
      </w:r>
      <w:r w:rsidR="00621832">
        <w:rPr>
          <w:b/>
          <w:bCs/>
        </w:rPr>
        <w:t>__</w:t>
      </w:r>
      <w:bookmarkStart w:id="0" w:name="_GoBack"/>
      <w:bookmarkEnd w:id="0"/>
      <w:r>
        <w:rPr>
          <w:b/>
          <w:bCs/>
        </w:rPr>
        <w:t>______ 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735AD36" w14:textId="77777777" w:rsidR="00E35531" w:rsidRDefault="00E35531" w:rsidP="00D149E1">
      <w:pPr>
        <w:rPr>
          <w:b/>
          <w:bCs/>
        </w:rPr>
      </w:pPr>
    </w:p>
    <w:p w14:paraId="31429FD3" w14:textId="77777777" w:rsidR="00E35531" w:rsidRDefault="00E35531" w:rsidP="00D149E1">
      <w:pPr>
        <w:rPr>
          <w:b/>
          <w:bCs/>
        </w:rPr>
      </w:pPr>
    </w:p>
    <w:p w14:paraId="63FA25C3" w14:textId="77777777" w:rsidR="00C305EB" w:rsidRDefault="00206475" w:rsidP="00D149E1">
      <w:pPr>
        <w:rPr>
          <w:b/>
          <w:bCs/>
        </w:rPr>
      </w:pPr>
      <w:r>
        <w:rPr>
          <w:b/>
          <w:bCs/>
        </w:rPr>
        <w:t xml:space="preserve">     </w:t>
      </w:r>
      <w:r w:rsidR="008C76E4" w:rsidRPr="00195E40">
        <w:rPr>
          <w:b/>
          <w:bCs/>
        </w:rPr>
        <w:t>Applicant</w:t>
      </w:r>
      <w:r w:rsidR="00A45C5D">
        <w:rPr>
          <w:b/>
          <w:bCs/>
        </w:rPr>
        <w:t xml:space="preserve"> </w:t>
      </w:r>
      <w:r w:rsidR="00BD0668">
        <w:rPr>
          <w:b/>
          <w:bCs/>
        </w:rPr>
        <w:t>Information</w:t>
      </w:r>
    </w:p>
    <w:p w14:paraId="0E8787F4" w14:textId="77777777" w:rsidR="00E35531" w:rsidRPr="00195E40" w:rsidRDefault="00E35531" w:rsidP="00D149E1">
      <w:pPr>
        <w:rPr>
          <w:b/>
          <w:bCs/>
        </w:rPr>
      </w:pPr>
    </w:p>
    <w:tbl>
      <w:tblPr>
        <w:tblW w:w="0" w:type="auto"/>
        <w:tblInd w:w="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3405"/>
        <w:gridCol w:w="5496"/>
      </w:tblGrid>
      <w:tr w:rsidR="00AA2742" w:rsidRPr="00504388" w14:paraId="1981D167" w14:textId="77777777" w:rsidTr="007037BB">
        <w:trPr>
          <w:trHeight w:val="502"/>
        </w:trPr>
        <w:tc>
          <w:tcPr>
            <w:tcW w:w="540" w:type="dxa"/>
            <w:shd w:val="clear" w:color="auto" w:fill="auto"/>
          </w:tcPr>
          <w:p w14:paraId="00775484" w14:textId="77777777" w:rsidR="00AA2742" w:rsidRPr="00504388" w:rsidRDefault="00AA2742" w:rsidP="0069424D">
            <w:pPr>
              <w:spacing w:line="360" w:lineRule="auto"/>
            </w:pPr>
            <w:r>
              <w:t>1</w:t>
            </w:r>
          </w:p>
        </w:tc>
        <w:tc>
          <w:tcPr>
            <w:tcW w:w="3405" w:type="dxa"/>
            <w:shd w:val="clear" w:color="auto" w:fill="auto"/>
          </w:tcPr>
          <w:p w14:paraId="7CF1FA41" w14:textId="51FF77C2" w:rsidR="00AA2742" w:rsidRPr="00504388" w:rsidRDefault="00AA2742" w:rsidP="0069424D">
            <w:pPr>
              <w:spacing w:line="360" w:lineRule="auto"/>
            </w:pPr>
            <w:r w:rsidRPr="00504388">
              <w:t>Name</w:t>
            </w:r>
          </w:p>
        </w:tc>
        <w:tc>
          <w:tcPr>
            <w:tcW w:w="5496" w:type="dxa"/>
            <w:shd w:val="clear" w:color="auto" w:fill="auto"/>
          </w:tcPr>
          <w:p w14:paraId="6A1A998E" w14:textId="77777777" w:rsidR="00AA2742" w:rsidRPr="00504388" w:rsidRDefault="00AA2742" w:rsidP="0069424D">
            <w:pPr>
              <w:spacing w:line="360" w:lineRule="auto"/>
            </w:pPr>
          </w:p>
        </w:tc>
      </w:tr>
      <w:tr w:rsidR="00AA2742" w:rsidRPr="00504388" w14:paraId="31EEF587" w14:textId="77777777" w:rsidTr="007037BB">
        <w:trPr>
          <w:trHeight w:val="517"/>
        </w:trPr>
        <w:tc>
          <w:tcPr>
            <w:tcW w:w="540" w:type="dxa"/>
            <w:shd w:val="clear" w:color="auto" w:fill="auto"/>
          </w:tcPr>
          <w:p w14:paraId="244B16B7" w14:textId="77777777" w:rsidR="00AA2742" w:rsidRPr="00504388" w:rsidRDefault="003A6072" w:rsidP="0069424D">
            <w:pPr>
              <w:spacing w:line="360" w:lineRule="auto"/>
            </w:pPr>
            <w:r>
              <w:t>2</w:t>
            </w:r>
          </w:p>
        </w:tc>
        <w:tc>
          <w:tcPr>
            <w:tcW w:w="3405" w:type="dxa"/>
            <w:shd w:val="clear" w:color="auto" w:fill="auto"/>
          </w:tcPr>
          <w:p w14:paraId="6FB32A18" w14:textId="77777777" w:rsidR="00AA2742" w:rsidRPr="00504388" w:rsidRDefault="00E56EF6" w:rsidP="0069424D">
            <w:pPr>
              <w:spacing w:line="360" w:lineRule="auto"/>
            </w:pPr>
            <w:r>
              <w:t>Registration #</w:t>
            </w:r>
          </w:p>
        </w:tc>
        <w:tc>
          <w:tcPr>
            <w:tcW w:w="5496" w:type="dxa"/>
            <w:shd w:val="clear" w:color="auto" w:fill="auto"/>
          </w:tcPr>
          <w:p w14:paraId="4762BCBA" w14:textId="77777777" w:rsidR="00AA2742" w:rsidRPr="00504388" w:rsidRDefault="00AA2742" w:rsidP="0069424D">
            <w:pPr>
              <w:spacing w:line="360" w:lineRule="auto"/>
            </w:pPr>
          </w:p>
        </w:tc>
      </w:tr>
      <w:tr w:rsidR="00E56EF6" w:rsidRPr="00504388" w14:paraId="4C129E31" w14:textId="77777777" w:rsidTr="007037BB">
        <w:trPr>
          <w:trHeight w:val="502"/>
        </w:trPr>
        <w:tc>
          <w:tcPr>
            <w:tcW w:w="540" w:type="dxa"/>
            <w:shd w:val="clear" w:color="auto" w:fill="auto"/>
          </w:tcPr>
          <w:p w14:paraId="374DFA3C" w14:textId="77777777" w:rsidR="00E56EF6" w:rsidRPr="00504388" w:rsidRDefault="00E56EF6" w:rsidP="00E56EF6">
            <w:pPr>
              <w:spacing w:line="360" w:lineRule="auto"/>
            </w:pPr>
            <w:r>
              <w:t>3</w:t>
            </w:r>
          </w:p>
        </w:tc>
        <w:tc>
          <w:tcPr>
            <w:tcW w:w="3405" w:type="dxa"/>
            <w:shd w:val="clear" w:color="auto" w:fill="auto"/>
          </w:tcPr>
          <w:p w14:paraId="4585A07F" w14:textId="77777777" w:rsidR="00E56EF6" w:rsidRPr="00504388" w:rsidRDefault="00E56EF6" w:rsidP="00E56EF6">
            <w:pPr>
              <w:spacing w:line="360" w:lineRule="auto"/>
            </w:pPr>
            <w:r>
              <w:t>Department</w:t>
            </w:r>
          </w:p>
        </w:tc>
        <w:tc>
          <w:tcPr>
            <w:tcW w:w="5496" w:type="dxa"/>
            <w:shd w:val="clear" w:color="auto" w:fill="auto"/>
          </w:tcPr>
          <w:p w14:paraId="326AF3AA" w14:textId="77777777" w:rsidR="00E56EF6" w:rsidRPr="00504388" w:rsidRDefault="00E56EF6" w:rsidP="00E56EF6">
            <w:pPr>
              <w:spacing w:line="360" w:lineRule="auto"/>
            </w:pPr>
          </w:p>
        </w:tc>
      </w:tr>
      <w:tr w:rsidR="00E56EF6" w:rsidRPr="00504388" w14:paraId="6D8081C8" w14:textId="77777777" w:rsidTr="007037BB">
        <w:trPr>
          <w:trHeight w:val="502"/>
        </w:trPr>
        <w:tc>
          <w:tcPr>
            <w:tcW w:w="540" w:type="dxa"/>
            <w:shd w:val="clear" w:color="auto" w:fill="auto"/>
          </w:tcPr>
          <w:p w14:paraId="014BAB0D" w14:textId="77777777" w:rsidR="00E56EF6" w:rsidRPr="00504388" w:rsidRDefault="00E56EF6" w:rsidP="00E56EF6">
            <w:pPr>
              <w:spacing w:line="360" w:lineRule="auto"/>
            </w:pPr>
            <w:r>
              <w:t>4</w:t>
            </w:r>
          </w:p>
        </w:tc>
        <w:tc>
          <w:tcPr>
            <w:tcW w:w="3405" w:type="dxa"/>
            <w:shd w:val="clear" w:color="auto" w:fill="auto"/>
          </w:tcPr>
          <w:p w14:paraId="4EEDBEC1" w14:textId="77777777" w:rsidR="00E56EF6" w:rsidRPr="00504388" w:rsidRDefault="00B10858" w:rsidP="00E56EF6">
            <w:pPr>
              <w:spacing w:line="360" w:lineRule="auto"/>
            </w:pPr>
            <w:r>
              <w:t>Program</w:t>
            </w:r>
            <w:r w:rsidR="004235B3">
              <w:t xml:space="preserve"> (MS/</w:t>
            </w:r>
            <w:proofErr w:type="spellStart"/>
            <w:r w:rsidR="004235B3">
              <w:t>M.Phil</w:t>
            </w:r>
            <w:proofErr w:type="spellEnd"/>
            <w:r w:rsidR="004235B3">
              <w:t>/ PhD</w:t>
            </w:r>
            <w:r w:rsidR="00D42CA5">
              <w:t>)</w:t>
            </w:r>
          </w:p>
        </w:tc>
        <w:tc>
          <w:tcPr>
            <w:tcW w:w="5496" w:type="dxa"/>
            <w:shd w:val="clear" w:color="auto" w:fill="auto"/>
          </w:tcPr>
          <w:p w14:paraId="11BBD253" w14:textId="77777777" w:rsidR="00E56EF6" w:rsidRPr="00504388" w:rsidRDefault="00E56EF6" w:rsidP="00E56EF6">
            <w:pPr>
              <w:spacing w:line="360" w:lineRule="auto"/>
            </w:pPr>
          </w:p>
        </w:tc>
      </w:tr>
      <w:tr w:rsidR="00AA2742" w:rsidRPr="00504388" w14:paraId="34352E3D" w14:textId="77777777" w:rsidTr="007037BB">
        <w:trPr>
          <w:trHeight w:val="517"/>
        </w:trPr>
        <w:tc>
          <w:tcPr>
            <w:tcW w:w="540" w:type="dxa"/>
            <w:shd w:val="clear" w:color="auto" w:fill="auto"/>
          </w:tcPr>
          <w:p w14:paraId="75FFC85E" w14:textId="77777777" w:rsidR="00AA2742" w:rsidRPr="00504388" w:rsidRDefault="006B7C25" w:rsidP="0069424D">
            <w:pPr>
              <w:spacing w:line="360" w:lineRule="auto"/>
            </w:pPr>
            <w:r>
              <w:t>5</w:t>
            </w:r>
          </w:p>
        </w:tc>
        <w:tc>
          <w:tcPr>
            <w:tcW w:w="3405" w:type="dxa"/>
            <w:shd w:val="clear" w:color="auto" w:fill="auto"/>
          </w:tcPr>
          <w:p w14:paraId="70B6C1F2" w14:textId="77777777" w:rsidR="00AA2742" w:rsidRPr="00504388" w:rsidRDefault="00577802" w:rsidP="000E2FBD">
            <w:r>
              <w:t xml:space="preserve">Any </w:t>
            </w:r>
            <w:r w:rsidR="004235B3">
              <w:t>o</w:t>
            </w:r>
            <w:r w:rsidR="001F4F3B">
              <w:t xml:space="preserve">ther </w:t>
            </w:r>
            <w:r w:rsidR="004235B3">
              <w:t xml:space="preserve">relevant </w:t>
            </w:r>
            <w:r w:rsidR="001F4F3B">
              <w:t>Information</w:t>
            </w:r>
          </w:p>
        </w:tc>
        <w:tc>
          <w:tcPr>
            <w:tcW w:w="5496" w:type="dxa"/>
            <w:shd w:val="clear" w:color="auto" w:fill="auto"/>
          </w:tcPr>
          <w:p w14:paraId="2E3B4E3C" w14:textId="77777777" w:rsidR="00AA2742" w:rsidRPr="00504388" w:rsidRDefault="00AA2742" w:rsidP="0069424D">
            <w:pPr>
              <w:spacing w:line="360" w:lineRule="auto"/>
            </w:pPr>
          </w:p>
        </w:tc>
      </w:tr>
    </w:tbl>
    <w:p w14:paraId="773B96D9" w14:textId="77777777" w:rsidR="00C305EB" w:rsidRDefault="00C305EB" w:rsidP="00A237CA">
      <w:pPr>
        <w:rPr>
          <w:b/>
          <w:sz w:val="28"/>
          <w:szCs w:val="28"/>
        </w:rPr>
      </w:pPr>
    </w:p>
    <w:p w14:paraId="441707FB" w14:textId="77777777" w:rsidR="00B0766C" w:rsidRDefault="00943EC5" w:rsidP="00A237CA">
      <w:pPr>
        <w:rPr>
          <w:b/>
          <w:bCs/>
        </w:rPr>
      </w:pPr>
      <w:r>
        <w:rPr>
          <w:b/>
          <w:bCs/>
        </w:rPr>
        <w:t xml:space="preserve">  </w:t>
      </w:r>
      <w:r w:rsidR="0004296E">
        <w:rPr>
          <w:b/>
          <w:bCs/>
        </w:rPr>
        <w:t>Supervisor</w:t>
      </w:r>
      <w:r w:rsidR="00645DE1">
        <w:rPr>
          <w:b/>
          <w:bCs/>
        </w:rPr>
        <w:t>/PI</w:t>
      </w:r>
    </w:p>
    <w:p w14:paraId="4299F97B" w14:textId="77777777" w:rsidR="00E35531" w:rsidRDefault="00E35531" w:rsidP="00A237CA">
      <w:pPr>
        <w:rPr>
          <w:b/>
          <w:sz w:val="28"/>
          <w:szCs w:val="28"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8"/>
        <w:gridCol w:w="3370"/>
        <w:gridCol w:w="5476"/>
      </w:tblGrid>
      <w:tr w:rsidR="00B0766C" w:rsidRPr="00504388" w14:paraId="57007788" w14:textId="77777777" w:rsidTr="007037BB">
        <w:trPr>
          <w:trHeight w:val="513"/>
        </w:trPr>
        <w:tc>
          <w:tcPr>
            <w:tcW w:w="588" w:type="dxa"/>
            <w:shd w:val="clear" w:color="auto" w:fill="auto"/>
          </w:tcPr>
          <w:p w14:paraId="2804C099" w14:textId="77777777" w:rsidR="00B0766C" w:rsidRPr="00504388" w:rsidRDefault="00B0766C">
            <w:pPr>
              <w:spacing w:line="360" w:lineRule="auto"/>
            </w:pPr>
            <w:r>
              <w:t>1</w:t>
            </w:r>
          </w:p>
        </w:tc>
        <w:tc>
          <w:tcPr>
            <w:tcW w:w="3370" w:type="dxa"/>
            <w:shd w:val="clear" w:color="auto" w:fill="auto"/>
          </w:tcPr>
          <w:p w14:paraId="595D6A0C" w14:textId="77777777" w:rsidR="00B0766C" w:rsidRPr="00504388" w:rsidRDefault="00B0766C">
            <w:pPr>
              <w:spacing w:line="360" w:lineRule="auto"/>
            </w:pPr>
            <w:r w:rsidRPr="00504388">
              <w:t>Name</w:t>
            </w:r>
          </w:p>
        </w:tc>
        <w:tc>
          <w:tcPr>
            <w:tcW w:w="5476" w:type="dxa"/>
            <w:shd w:val="clear" w:color="auto" w:fill="auto"/>
          </w:tcPr>
          <w:p w14:paraId="6FBA3E99" w14:textId="77777777" w:rsidR="00B0766C" w:rsidRPr="00504388" w:rsidRDefault="00B0766C">
            <w:pPr>
              <w:spacing w:line="360" w:lineRule="auto"/>
            </w:pPr>
          </w:p>
        </w:tc>
      </w:tr>
      <w:tr w:rsidR="00B0766C" w:rsidRPr="00504388" w14:paraId="5A9F1572" w14:textId="77777777" w:rsidTr="007037BB">
        <w:trPr>
          <w:trHeight w:val="513"/>
        </w:trPr>
        <w:tc>
          <w:tcPr>
            <w:tcW w:w="588" w:type="dxa"/>
            <w:shd w:val="clear" w:color="auto" w:fill="auto"/>
          </w:tcPr>
          <w:p w14:paraId="47F6714D" w14:textId="77777777" w:rsidR="00B0766C" w:rsidRPr="00504388" w:rsidRDefault="00B0766C">
            <w:pPr>
              <w:spacing w:line="360" w:lineRule="auto"/>
            </w:pPr>
            <w:r>
              <w:t>2</w:t>
            </w:r>
          </w:p>
        </w:tc>
        <w:tc>
          <w:tcPr>
            <w:tcW w:w="3370" w:type="dxa"/>
            <w:shd w:val="clear" w:color="auto" w:fill="auto"/>
          </w:tcPr>
          <w:p w14:paraId="54656918" w14:textId="77777777" w:rsidR="00B0766C" w:rsidRPr="00504388" w:rsidRDefault="0004296E">
            <w:pPr>
              <w:spacing w:line="360" w:lineRule="auto"/>
            </w:pPr>
            <w:r>
              <w:t>Designation</w:t>
            </w:r>
          </w:p>
        </w:tc>
        <w:tc>
          <w:tcPr>
            <w:tcW w:w="5476" w:type="dxa"/>
            <w:shd w:val="clear" w:color="auto" w:fill="auto"/>
          </w:tcPr>
          <w:p w14:paraId="517D9A8E" w14:textId="77777777" w:rsidR="00B0766C" w:rsidRPr="00504388" w:rsidRDefault="00B0766C">
            <w:pPr>
              <w:spacing w:line="360" w:lineRule="auto"/>
            </w:pPr>
          </w:p>
        </w:tc>
      </w:tr>
      <w:tr w:rsidR="00B0766C" w:rsidRPr="00504388" w14:paraId="2C1ABCA7" w14:textId="77777777" w:rsidTr="007037BB">
        <w:trPr>
          <w:trHeight w:val="513"/>
        </w:trPr>
        <w:tc>
          <w:tcPr>
            <w:tcW w:w="588" w:type="dxa"/>
            <w:shd w:val="clear" w:color="auto" w:fill="auto"/>
          </w:tcPr>
          <w:p w14:paraId="2406AAC8" w14:textId="77777777" w:rsidR="00B0766C" w:rsidRPr="00504388" w:rsidRDefault="00B0766C">
            <w:pPr>
              <w:spacing w:line="360" w:lineRule="auto"/>
            </w:pPr>
            <w:r>
              <w:t>3</w:t>
            </w:r>
          </w:p>
        </w:tc>
        <w:tc>
          <w:tcPr>
            <w:tcW w:w="3370" w:type="dxa"/>
            <w:shd w:val="clear" w:color="auto" w:fill="auto"/>
          </w:tcPr>
          <w:p w14:paraId="2ED27181" w14:textId="77777777" w:rsidR="00B0766C" w:rsidRPr="00504388" w:rsidRDefault="0004296E">
            <w:pPr>
              <w:spacing w:line="360" w:lineRule="auto"/>
            </w:pPr>
            <w:r>
              <w:t>Department</w:t>
            </w:r>
          </w:p>
        </w:tc>
        <w:tc>
          <w:tcPr>
            <w:tcW w:w="5476" w:type="dxa"/>
            <w:shd w:val="clear" w:color="auto" w:fill="auto"/>
          </w:tcPr>
          <w:p w14:paraId="5A593A34" w14:textId="77777777" w:rsidR="00B0766C" w:rsidRPr="00504388" w:rsidRDefault="00B0766C">
            <w:pPr>
              <w:spacing w:line="360" w:lineRule="auto"/>
            </w:pPr>
          </w:p>
        </w:tc>
      </w:tr>
      <w:tr w:rsidR="00B0766C" w:rsidRPr="00504388" w14:paraId="2A2B3085" w14:textId="77777777" w:rsidTr="007037BB">
        <w:trPr>
          <w:trHeight w:val="529"/>
        </w:trPr>
        <w:tc>
          <w:tcPr>
            <w:tcW w:w="588" w:type="dxa"/>
            <w:shd w:val="clear" w:color="auto" w:fill="auto"/>
          </w:tcPr>
          <w:p w14:paraId="18C40B64" w14:textId="77777777" w:rsidR="00B0766C" w:rsidRPr="00504388" w:rsidRDefault="00B0766C">
            <w:pPr>
              <w:spacing w:line="360" w:lineRule="auto"/>
            </w:pPr>
            <w:r>
              <w:t>4</w:t>
            </w:r>
          </w:p>
        </w:tc>
        <w:tc>
          <w:tcPr>
            <w:tcW w:w="3370" w:type="dxa"/>
            <w:shd w:val="clear" w:color="auto" w:fill="auto"/>
          </w:tcPr>
          <w:p w14:paraId="33F5C210" w14:textId="77777777" w:rsidR="00B0766C" w:rsidRPr="00504388" w:rsidRDefault="005F7CA2">
            <w:pPr>
              <w:spacing w:line="360" w:lineRule="auto"/>
            </w:pPr>
            <w:r>
              <w:t>E</w:t>
            </w:r>
            <w:r w:rsidRPr="00504388">
              <w:t>-mail address</w:t>
            </w:r>
          </w:p>
        </w:tc>
        <w:tc>
          <w:tcPr>
            <w:tcW w:w="5476" w:type="dxa"/>
            <w:shd w:val="clear" w:color="auto" w:fill="auto"/>
          </w:tcPr>
          <w:p w14:paraId="7622A545" w14:textId="77777777" w:rsidR="00B0766C" w:rsidRPr="00504388" w:rsidRDefault="00B0766C">
            <w:pPr>
              <w:spacing w:line="360" w:lineRule="auto"/>
            </w:pPr>
          </w:p>
        </w:tc>
      </w:tr>
      <w:tr w:rsidR="00B0766C" w:rsidRPr="00504388" w14:paraId="6C4C0276" w14:textId="77777777" w:rsidTr="007037BB">
        <w:trPr>
          <w:trHeight w:val="513"/>
        </w:trPr>
        <w:tc>
          <w:tcPr>
            <w:tcW w:w="588" w:type="dxa"/>
            <w:shd w:val="clear" w:color="auto" w:fill="auto"/>
          </w:tcPr>
          <w:p w14:paraId="55F119E2" w14:textId="77777777" w:rsidR="00B0766C" w:rsidRPr="00504388" w:rsidRDefault="00B0766C">
            <w:pPr>
              <w:spacing w:line="360" w:lineRule="auto"/>
            </w:pPr>
            <w:r>
              <w:t>5</w:t>
            </w:r>
          </w:p>
        </w:tc>
        <w:tc>
          <w:tcPr>
            <w:tcW w:w="3370" w:type="dxa"/>
            <w:shd w:val="clear" w:color="auto" w:fill="auto"/>
          </w:tcPr>
          <w:p w14:paraId="1D7ADC74" w14:textId="77777777" w:rsidR="00B0766C" w:rsidRPr="00504388" w:rsidRDefault="00B0766C">
            <w:pPr>
              <w:spacing w:line="360" w:lineRule="auto"/>
            </w:pPr>
            <w:r w:rsidRPr="00504388">
              <w:t>Mobile</w:t>
            </w:r>
            <w:r w:rsidR="005F7CA2">
              <w:t>/</w:t>
            </w:r>
            <w:proofErr w:type="spellStart"/>
            <w:r w:rsidR="005F7CA2">
              <w:t>WhatsApp</w:t>
            </w:r>
            <w:proofErr w:type="spellEnd"/>
          </w:p>
        </w:tc>
        <w:tc>
          <w:tcPr>
            <w:tcW w:w="5476" w:type="dxa"/>
            <w:shd w:val="clear" w:color="auto" w:fill="auto"/>
          </w:tcPr>
          <w:p w14:paraId="0D681075" w14:textId="77777777" w:rsidR="00B0766C" w:rsidRPr="00504388" w:rsidRDefault="00B0766C">
            <w:pPr>
              <w:spacing w:line="360" w:lineRule="auto"/>
            </w:pPr>
          </w:p>
        </w:tc>
      </w:tr>
      <w:tr w:rsidR="00B0766C" w:rsidRPr="00504388" w14:paraId="4C97A5A5" w14:textId="77777777" w:rsidTr="007037BB">
        <w:trPr>
          <w:trHeight w:val="529"/>
        </w:trPr>
        <w:tc>
          <w:tcPr>
            <w:tcW w:w="588" w:type="dxa"/>
            <w:shd w:val="clear" w:color="auto" w:fill="auto"/>
          </w:tcPr>
          <w:p w14:paraId="3B075E48" w14:textId="77777777" w:rsidR="00B0766C" w:rsidRPr="00504388" w:rsidRDefault="00B0766C">
            <w:pPr>
              <w:spacing w:line="360" w:lineRule="auto"/>
            </w:pPr>
            <w:r>
              <w:t>6</w:t>
            </w:r>
          </w:p>
        </w:tc>
        <w:tc>
          <w:tcPr>
            <w:tcW w:w="3370" w:type="dxa"/>
            <w:shd w:val="clear" w:color="auto" w:fill="auto"/>
          </w:tcPr>
          <w:p w14:paraId="24B8BBE9" w14:textId="77777777" w:rsidR="00B0766C" w:rsidRPr="00504388" w:rsidRDefault="00C367D7" w:rsidP="000E2FBD">
            <w:r>
              <w:t xml:space="preserve">Any </w:t>
            </w:r>
            <w:r w:rsidR="00D42CA5">
              <w:t>o</w:t>
            </w:r>
            <w:r>
              <w:t xml:space="preserve">ther </w:t>
            </w:r>
            <w:r w:rsidR="000E2FBD">
              <w:t xml:space="preserve">relevant </w:t>
            </w:r>
            <w:r w:rsidR="00901051">
              <w:t>information</w:t>
            </w:r>
          </w:p>
        </w:tc>
        <w:tc>
          <w:tcPr>
            <w:tcW w:w="5476" w:type="dxa"/>
            <w:shd w:val="clear" w:color="auto" w:fill="auto"/>
          </w:tcPr>
          <w:p w14:paraId="5E0DA59F" w14:textId="77777777" w:rsidR="00B0766C" w:rsidRPr="00504388" w:rsidRDefault="00B0766C">
            <w:pPr>
              <w:spacing w:line="360" w:lineRule="auto"/>
            </w:pPr>
          </w:p>
        </w:tc>
      </w:tr>
    </w:tbl>
    <w:p w14:paraId="70BA7F75" w14:textId="77777777" w:rsidR="00B0766C" w:rsidRDefault="00B0766C" w:rsidP="00A237CA">
      <w:pPr>
        <w:rPr>
          <w:b/>
          <w:sz w:val="28"/>
          <w:szCs w:val="28"/>
        </w:rPr>
      </w:pPr>
    </w:p>
    <w:p w14:paraId="3DB8A783" w14:textId="77777777" w:rsidR="00F31DD8" w:rsidRDefault="00F31DD8" w:rsidP="00A237CA">
      <w:pPr>
        <w:rPr>
          <w:b/>
          <w:sz w:val="28"/>
          <w:szCs w:val="28"/>
        </w:rPr>
      </w:pPr>
    </w:p>
    <w:p w14:paraId="2A7143C0" w14:textId="77777777" w:rsidR="0004296E" w:rsidRDefault="0004296E" w:rsidP="0004296E">
      <w:pPr>
        <w:rPr>
          <w:b/>
          <w:bCs/>
        </w:rPr>
      </w:pPr>
      <w:r>
        <w:rPr>
          <w:b/>
          <w:bCs/>
        </w:rPr>
        <w:lastRenderedPageBreak/>
        <w:t>Co-Supervisor/ Co-PI</w:t>
      </w:r>
      <w:r w:rsidRPr="008B641B">
        <w:t xml:space="preserve"> (if applicable)</w:t>
      </w:r>
    </w:p>
    <w:p w14:paraId="5640DFF6" w14:textId="77777777" w:rsidR="00E22988" w:rsidRDefault="00AF38FC" w:rsidP="0004296E">
      <w:pPr>
        <w:rPr>
          <w:b/>
          <w:sz w:val="28"/>
          <w:szCs w:val="28"/>
        </w:rPr>
      </w:pPr>
      <w:r>
        <w:rPr>
          <w:b/>
          <w:bCs/>
        </w:rPr>
        <w:t xml:space="preserve"> </w:t>
      </w: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9"/>
        <w:gridCol w:w="3391"/>
        <w:gridCol w:w="5598"/>
      </w:tblGrid>
      <w:tr w:rsidR="0004296E" w:rsidRPr="00504388" w14:paraId="23364F8A" w14:textId="77777777" w:rsidTr="005D3252">
        <w:tc>
          <w:tcPr>
            <w:tcW w:w="479" w:type="dxa"/>
            <w:shd w:val="clear" w:color="auto" w:fill="auto"/>
          </w:tcPr>
          <w:p w14:paraId="11DCB796" w14:textId="77777777" w:rsidR="0004296E" w:rsidRPr="00504388" w:rsidRDefault="0004296E">
            <w:pPr>
              <w:spacing w:line="360" w:lineRule="auto"/>
            </w:pPr>
            <w:r>
              <w:t>1</w:t>
            </w:r>
          </w:p>
        </w:tc>
        <w:tc>
          <w:tcPr>
            <w:tcW w:w="3391" w:type="dxa"/>
            <w:shd w:val="clear" w:color="auto" w:fill="auto"/>
          </w:tcPr>
          <w:p w14:paraId="5B7BB973" w14:textId="77777777" w:rsidR="0004296E" w:rsidRPr="00504388" w:rsidRDefault="0004296E">
            <w:pPr>
              <w:spacing w:line="360" w:lineRule="auto"/>
            </w:pPr>
            <w:r w:rsidRPr="00504388">
              <w:t>Name</w:t>
            </w:r>
          </w:p>
        </w:tc>
        <w:tc>
          <w:tcPr>
            <w:tcW w:w="5598" w:type="dxa"/>
            <w:shd w:val="clear" w:color="auto" w:fill="auto"/>
          </w:tcPr>
          <w:p w14:paraId="34866751" w14:textId="77777777" w:rsidR="0004296E" w:rsidRPr="00504388" w:rsidRDefault="0004296E">
            <w:pPr>
              <w:spacing w:line="360" w:lineRule="auto"/>
            </w:pPr>
          </w:p>
        </w:tc>
      </w:tr>
      <w:tr w:rsidR="0004296E" w:rsidRPr="00504388" w14:paraId="42E00A51" w14:textId="77777777" w:rsidTr="005D3252">
        <w:tc>
          <w:tcPr>
            <w:tcW w:w="479" w:type="dxa"/>
            <w:shd w:val="clear" w:color="auto" w:fill="auto"/>
          </w:tcPr>
          <w:p w14:paraId="7596350D" w14:textId="77777777" w:rsidR="0004296E" w:rsidRPr="00504388" w:rsidRDefault="0004296E">
            <w:pPr>
              <w:spacing w:line="360" w:lineRule="auto"/>
            </w:pPr>
            <w:r>
              <w:t>2</w:t>
            </w:r>
          </w:p>
        </w:tc>
        <w:tc>
          <w:tcPr>
            <w:tcW w:w="3391" w:type="dxa"/>
            <w:shd w:val="clear" w:color="auto" w:fill="auto"/>
          </w:tcPr>
          <w:p w14:paraId="1E7E1E59" w14:textId="77777777" w:rsidR="0004296E" w:rsidRPr="00504388" w:rsidRDefault="0004296E">
            <w:pPr>
              <w:spacing w:line="360" w:lineRule="auto"/>
            </w:pPr>
            <w:r>
              <w:t>Designation</w:t>
            </w:r>
          </w:p>
        </w:tc>
        <w:tc>
          <w:tcPr>
            <w:tcW w:w="5598" w:type="dxa"/>
            <w:shd w:val="clear" w:color="auto" w:fill="auto"/>
          </w:tcPr>
          <w:p w14:paraId="675F0217" w14:textId="77777777" w:rsidR="0004296E" w:rsidRPr="00504388" w:rsidRDefault="0004296E">
            <w:pPr>
              <w:spacing w:line="360" w:lineRule="auto"/>
            </w:pPr>
          </w:p>
        </w:tc>
      </w:tr>
      <w:tr w:rsidR="0004296E" w:rsidRPr="00504388" w14:paraId="5785C0D0" w14:textId="77777777" w:rsidTr="005D3252">
        <w:tc>
          <w:tcPr>
            <w:tcW w:w="479" w:type="dxa"/>
            <w:shd w:val="clear" w:color="auto" w:fill="auto"/>
          </w:tcPr>
          <w:p w14:paraId="27F896BA" w14:textId="77777777" w:rsidR="0004296E" w:rsidRPr="00504388" w:rsidRDefault="0004296E">
            <w:pPr>
              <w:spacing w:line="360" w:lineRule="auto"/>
            </w:pPr>
            <w:r>
              <w:t>3</w:t>
            </w:r>
          </w:p>
        </w:tc>
        <w:tc>
          <w:tcPr>
            <w:tcW w:w="3391" w:type="dxa"/>
            <w:shd w:val="clear" w:color="auto" w:fill="auto"/>
          </w:tcPr>
          <w:p w14:paraId="06BB141F" w14:textId="77777777" w:rsidR="0004296E" w:rsidRPr="00504388" w:rsidRDefault="0004296E">
            <w:pPr>
              <w:spacing w:line="360" w:lineRule="auto"/>
            </w:pPr>
            <w:r>
              <w:t>Department</w:t>
            </w:r>
          </w:p>
        </w:tc>
        <w:tc>
          <w:tcPr>
            <w:tcW w:w="5598" w:type="dxa"/>
            <w:shd w:val="clear" w:color="auto" w:fill="auto"/>
          </w:tcPr>
          <w:p w14:paraId="51FFA5BA" w14:textId="77777777" w:rsidR="0004296E" w:rsidRPr="00504388" w:rsidRDefault="0004296E">
            <w:pPr>
              <w:spacing w:line="360" w:lineRule="auto"/>
            </w:pPr>
          </w:p>
        </w:tc>
      </w:tr>
      <w:tr w:rsidR="003A2F25" w:rsidRPr="00504388" w14:paraId="738038BF" w14:textId="77777777" w:rsidTr="005D3252">
        <w:tc>
          <w:tcPr>
            <w:tcW w:w="479" w:type="dxa"/>
            <w:shd w:val="clear" w:color="auto" w:fill="auto"/>
          </w:tcPr>
          <w:p w14:paraId="4142C926" w14:textId="77777777" w:rsidR="003A2F25" w:rsidRDefault="003A2F25">
            <w:pPr>
              <w:spacing w:line="360" w:lineRule="auto"/>
            </w:pPr>
            <w:r>
              <w:t>4</w:t>
            </w:r>
          </w:p>
        </w:tc>
        <w:tc>
          <w:tcPr>
            <w:tcW w:w="3391" w:type="dxa"/>
            <w:shd w:val="clear" w:color="auto" w:fill="auto"/>
          </w:tcPr>
          <w:p w14:paraId="3A2B8BA0" w14:textId="77777777" w:rsidR="003A2F25" w:rsidRDefault="003A2F25">
            <w:pPr>
              <w:spacing w:line="360" w:lineRule="auto"/>
            </w:pPr>
            <w:r>
              <w:t>University</w:t>
            </w:r>
          </w:p>
        </w:tc>
        <w:tc>
          <w:tcPr>
            <w:tcW w:w="5598" w:type="dxa"/>
            <w:shd w:val="clear" w:color="auto" w:fill="auto"/>
          </w:tcPr>
          <w:p w14:paraId="33984447" w14:textId="77777777" w:rsidR="003A2F25" w:rsidRPr="00504388" w:rsidRDefault="003A2F25">
            <w:pPr>
              <w:spacing w:line="360" w:lineRule="auto"/>
            </w:pPr>
          </w:p>
        </w:tc>
      </w:tr>
      <w:tr w:rsidR="0004296E" w:rsidRPr="00504388" w14:paraId="192B57E7" w14:textId="77777777" w:rsidTr="005D3252">
        <w:tc>
          <w:tcPr>
            <w:tcW w:w="479" w:type="dxa"/>
            <w:shd w:val="clear" w:color="auto" w:fill="auto"/>
          </w:tcPr>
          <w:p w14:paraId="190DF93D" w14:textId="77777777" w:rsidR="0004296E" w:rsidRPr="00504388" w:rsidRDefault="003A2F25">
            <w:pPr>
              <w:spacing w:line="360" w:lineRule="auto"/>
            </w:pPr>
            <w:r>
              <w:t>5</w:t>
            </w:r>
          </w:p>
        </w:tc>
        <w:tc>
          <w:tcPr>
            <w:tcW w:w="3391" w:type="dxa"/>
            <w:shd w:val="clear" w:color="auto" w:fill="auto"/>
          </w:tcPr>
          <w:p w14:paraId="481F6AC2" w14:textId="77777777" w:rsidR="0004296E" w:rsidRPr="00504388" w:rsidRDefault="0004296E">
            <w:pPr>
              <w:spacing w:line="360" w:lineRule="auto"/>
            </w:pPr>
            <w:r>
              <w:t>E</w:t>
            </w:r>
            <w:r w:rsidRPr="00504388">
              <w:t>-mail address</w:t>
            </w:r>
          </w:p>
        </w:tc>
        <w:tc>
          <w:tcPr>
            <w:tcW w:w="5598" w:type="dxa"/>
            <w:shd w:val="clear" w:color="auto" w:fill="auto"/>
          </w:tcPr>
          <w:p w14:paraId="784F66E5" w14:textId="77777777" w:rsidR="0004296E" w:rsidRPr="00504388" w:rsidRDefault="0004296E">
            <w:pPr>
              <w:spacing w:line="360" w:lineRule="auto"/>
            </w:pPr>
          </w:p>
        </w:tc>
      </w:tr>
      <w:tr w:rsidR="0004296E" w:rsidRPr="00504388" w14:paraId="23B70276" w14:textId="77777777" w:rsidTr="005D3252">
        <w:tc>
          <w:tcPr>
            <w:tcW w:w="479" w:type="dxa"/>
            <w:shd w:val="clear" w:color="auto" w:fill="auto"/>
          </w:tcPr>
          <w:p w14:paraId="2ED8045F" w14:textId="77777777" w:rsidR="0004296E" w:rsidRPr="00504388" w:rsidRDefault="003A2F25">
            <w:pPr>
              <w:spacing w:line="360" w:lineRule="auto"/>
            </w:pPr>
            <w:r>
              <w:t>6</w:t>
            </w:r>
          </w:p>
        </w:tc>
        <w:tc>
          <w:tcPr>
            <w:tcW w:w="3391" w:type="dxa"/>
            <w:shd w:val="clear" w:color="auto" w:fill="auto"/>
          </w:tcPr>
          <w:p w14:paraId="302C86FB" w14:textId="77777777" w:rsidR="0004296E" w:rsidRPr="00504388" w:rsidRDefault="0004296E">
            <w:pPr>
              <w:spacing w:line="360" w:lineRule="auto"/>
            </w:pPr>
            <w:r w:rsidRPr="00504388">
              <w:t>Mobile</w:t>
            </w:r>
            <w:r>
              <w:t>/</w:t>
            </w:r>
            <w:proofErr w:type="spellStart"/>
            <w:r>
              <w:t>WhatsApp</w:t>
            </w:r>
            <w:proofErr w:type="spellEnd"/>
          </w:p>
        </w:tc>
        <w:tc>
          <w:tcPr>
            <w:tcW w:w="5598" w:type="dxa"/>
            <w:shd w:val="clear" w:color="auto" w:fill="auto"/>
          </w:tcPr>
          <w:p w14:paraId="37431630" w14:textId="77777777" w:rsidR="0004296E" w:rsidRPr="00504388" w:rsidRDefault="0004296E">
            <w:pPr>
              <w:spacing w:line="360" w:lineRule="auto"/>
            </w:pPr>
          </w:p>
        </w:tc>
      </w:tr>
      <w:tr w:rsidR="0004296E" w:rsidRPr="00504388" w14:paraId="06B1E416" w14:textId="77777777" w:rsidTr="005D3252">
        <w:tc>
          <w:tcPr>
            <w:tcW w:w="479" w:type="dxa"/>
            <w:shd w:val="clear" w:color="auto" w:fill="auto"/>
          </w:tcPr>
          <w:p w14:paraId="3EE6263C" w14:textId="77777777" w:rsidR="0004296E" w:rsidRPr="00504388" w:rsidRDefault="003A2F25">
            <w:pPr>
              <w:spacing w:line="360" w:lineRule="auto"/>
            </w:pPr>
            <w:r>
              <w:t>7</w:t>
            </w:r>
          </w:p>
        </w:tc>
        <w:tc>
          <w:tcPr>
            <w:tcW w:w="3391" w:type="dxa"/>
            <w:shd w:val="clear" w:color="auto" w:fill="auto"/>
          </w:tcPr>
          <w:p w14:paraId="1E559C92" w14:textId="77777777" w:rsidR="0004296E" w:rsidRPr="00504388" w:rsidRDefault="007D3969" w:rsidP="000E2FBD">
            <w:r>
              <w:t xml:space="preserve">Any </w:t>
            </w:r>
            <w:r w:rsidR="00D42CA5">
              <w:t>o</w:t>
            </w:r>
            <w:r>
              <w:t xml:space="preserve">ther </w:t>
            </w:r>
            <w:r w:rsidR="00D42CA5">
              <w:t xml:space="preserve">relevant </w:t>
            </w:r>
            <w:r>
              <w:t>Information</w:t>
            </w:r>
          </w:p>
        </w:tc>
        <w:tc>
          <w:tcPr>
            <w:tcW w:w="5598" w:type="dxa"/>
            <w:shd w:val="clear" w:color="auto" w:fill="auto"/>
          </w:tcPr>
          <w:p w14:paraId="55645F89" w14:textId="77777777" w:rsidR="0004296E" w:rsidRPr="00504388" w:rsidRDefault="0004296E">
            <w:pPr>
              <w:spacing w:line="360" w:lineRule="auto"/>
            </w:pPr>
          </w:p>
        </w:tc>
      </w:tr>
    </w:tbl>
    <w:p w14:paraId="7187E73F" w14:textId="77777777" w:rsidR="0004296E" w:rsidRDefault="0004296E" w:rsidP="00A237CA">
      <w:pPr>
        <w:rPr>
          <w:b/>
          <w:sz w:val="28"/>
          <w:szCs w:val="28"/>
        </w:rPr>
      </w:pPr>
    </w:p>
    <w:p w14:paraId="17BE6161" w14:textId="77777777" w:rsidR="008876BE" w:rsidRPr="00DE5C6F" w:rsidRDefault="008876BE" w:rsidP="001B4065">
      <w:pPr>
        <w:rPr>
          <w:b/>
          <w:sz w:val="32"/>
          <w:szCs w:val="28"/>
        </w:rPr>
      </w:pPr>
      <w:r w:rsidRPr="00DE5C6F">
        <w:rPr>
          <w:b/>
          <w:sz w:val="32"/>
          <w:szCs w:val="28"/>
        </w:rPr>
        <w:t>Study details</w:t>
      </w:r>
    </w:p>
    <w:p w14:paraId="7DAA9236" w14:textId="77777777" w:rsidR="000437C9" w:rsidRDefault="000437C9" w:rsidP="001B4065">
      <w:pPr>
        <w:rPr>
          <w:b/>
          <w:sz w:val="28"/>
          <w:szCs w:val="28"/>
        </w:rPr>
      </w:pPr>
    </w:p>
    <w:p w14:paraId="13B828DE" w14:textId="77777777" w:rsidR="000437C9" w:rsidRDefault="000437C9" w:rsidP="000437C9">
      <w:pPr>
        <w:pStyle w:val="ListParagraph"/>
        <w:numPr>
          <w:ilvl w:val="0"/>
          <w:numId w:val="9"/>
        </w:numPr>
        <w:rPr>
          <w:b/>
          <w:sz w:val="28"/>
          <w:szCs w:val="28"/>
        </w:rPr>
      </w:pPr>
      <w:r w:rsidRPr="000437C9">
        <w:rPr>
          <w:b/>
          <w:sz w:val="28"/>
          <w:szCs w:val="28"/>
        </w:rPr>
        <w:t>Study Design</w:t>
      </w:r>
    </w:p>
    <w:p w14:paraId="1B047AE2" w14:textId="77777777" w:rsidR="002C79AF" w:rsidRDefault="002C79AF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EAE65A" w14:textId="77777777" w:rsidR="003154B7" w:rsidRDefault="003154B7" w:rsidP="002C79AF">
      <w:pPr>
        <w:pStyle w:val="ListParagraph"/>
        <w:rPr>
          <w:b/>
          <w:sz w:val="28"/>
          <w:szCs w:val="28"/>
        </w:rPr>
      </w:pPr>
    </w:p>
    <w:p w14:paraId="14DECE09" w14:textId="77777777" w:rsidR="002C79AF" w:rsidRDefault="003154B7" w:rsidP="003154B7">
      <w:pPr>
        <w:pStyle w:val="ListParagraph"/>
        <w:numPr>
          <w:ilvl w:val="0"/>
          <w:numId w:val="9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Details of Study sites</w:t>
      </w:r>
    </w:p>
    <w:p w14:paraId="4292E525" w14:textId="77777777" w:rsidR="003154B7" w:rsidRDefault="003154B7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DDD457" w14:textId="77777777" w:rsidR="003154B7" w:rsidRDefault="003154B7" w:rsidP="003154B7">
      <w:pPr>
        <w:pStyle w:val="ListParagraph"/>
        <w:rPr>
          <w:b/>
          <w:sz w:val="28"/>
          <w:szCs w:val="28"/>
        </w:rPr>
      </w:pPr>
    </w:p>
    <w:p w14:paraId="2527E7D2" w14:textId="77777777" w:rsidR="003154B7" w:rsidRDefault="003154B7" w:rsidP="003154B7">
      <w:pPr>
        <w:pStyle w:val="ListParagraph"/>
        <w:numPr>
          <w:ilvl w:val="0"/>
          <w:numId w:val="9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rimary Outcomes</w:t>
      </w:r>
    </w:p>
    <w:p w14:paraId="06F53171" w14:textId="77777777" w:rsidR="003154B7" w:rsidRDefault="003154B7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CC04014" w14:textId="77777777" w:rsidR="00C13C14" w:rsidRDefault="00C13C14" w:rsidP="00C13C14">
      <w:pPr>
        <w:pStyle w:val="ListParagraph"/>
        <w:numPr>
          <w:ilvl w:val="0"/>
          <w:numId w:val="9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Human/Animal inclusion criteria</w:t>
      </w:r>
    </w:p>
    <w:p w14:paraId="3667033A" w14:textId="77777777" w:rsidR="003154B7" w:rsidRDefault="003154B7" w:rsidP="003154B7">
      <w:pPr>
        <w:pStyle w:val="ListParagraph"/>
        <w:rPr>
          <w:b/>
          <w:sz w:val="28"/>
          <w:szCs w:val="28"/>
        </w:rPr>
      </w:pPr>
    </w:p>
    <w:p w14:paraId="28F3983F" w14:textId="77777777" w:rsidR="00C13C14" w:rsidRDefault="00C13C14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96BFB">
        <w:rPr>
          <w:b/>
          <w:sz w:val="28"/>
          <w:szCs w:val="28"/>
        </w:rPr>
        <w:t>__</w:t>
      </w:r>
    </w:p>
    <w:p w14:paraId="24246A00" w14:textId="77777777" w:rsidR="00896BFB" w:rsidRDefault="00896BFB" w:rsidP="00C30B25">
      <w:pPr>
        <w:pStyle w:val="ListParagraph"/>
        <w:spacing w:line="360" w:lineRule="auto"/>
        <w:rPr>
          <w:b/>
          <w:sz w:val="28"/>
          <w:szCs w:val="28"/>
        </w:rPr>
      </w:pPr>
    </w:p>
    <w:p w14:paraId="240355EC" w14:textId="77777777" w:rsidR="00896BFB" w:rsidRDefault="00896BFB" w:rsidP="00896BFB">
      <w:pPr>
        <w:pStyle w:val="ListParagraph"/>
        <w:numPr>
          <w:ilvl w:val="0"/>
          <w:numId w:val="9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Exclusion criteria</w:t>
      </w:r>
    </w:p>
    <w:p w14:paraId="2F0402FF" w14:textId="77777777" w:rsidR="00896BFB" w:rsidRDefault="00896BFB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7F3B652" w14:textId="77777777" w:rsidR="00896BFB" w:rsidRDefault="00896BFB" w:rsidP="00896BFB">
      <w:pPr>
        <w:pStyle w:val="ListParagraph"/>
        <w:rPr>
          <w:b/>
          <w:sz w:val="28"/>
          <w:szCs w:val="28"/>
        </w:rPr>
      </w:pPr>
    </w:p>
    <w:p w14:paraId="6BA63EC7" w14:textId="77777777" w:rsidR="00896BFB" w:rsidRDefault="00896BFB" w:rsidP="00896BFB">
      <w:pPr>
        <w:pStyle w:val="ListParagraph"/>
        <w:numPr>
          <w:ilvl w:val="0"/>
          <w:numId w:val="9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ample Size and Sample Collection Procedure</w:t>
      </w:r>
    </w:p>
    <w:p w14:paraId="63C35413" w14:textId="77777777" w:rsidR="00896BFB" w:rsidRDefault="00896BFB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77D3970" w14:textId="77777777" w:rsidR="005331B4" w:rsidRDefault="005331B4" w:rsidP="00896BFB">
      <w:pPr>
        <w:pStyle w:val="ListParagraph"/>
        <w:rPr>
          <w:b/>
          <w:sz w:val="28"/>
          <w:szCs w:val="28"/>
        </w:rPr>
      </w:pPr>
    </w:p>
    <w:p w14:paraId="7A116409" w14:textId="77777777" w:rsidR="00896BFB" w:rsidRDefault="005331B4" w:rsidP="00896BFB">
      <w:pPr>
        <w:pStyle w:val="ListParagraph"/>
        <w:numPr>
          <w:ilvl w:val="0"/>
          <w:numId w:val="9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otential risks associated with study </w:t>
      </w:r>
      <w:r w:rsidRPr="009554EC">
        <w:rPr>
          <w:bCs/>
        </w:rPr>
        <w:t>(if any)</w:t>
      </w:r>
    </w:p>
    <w:p w14:paraId="0837B21F" w14:textId="77777777" w:rsidR="005331B4" w:rsidRDefault="005331B4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BB904AF" w14:textId="77777777" w:rsidR="00932E37" w:rsidRDefault="00932E37" w:rsidP="0034617F">
      <w:pPr>
        <w:rPr>
          <w:sz w:val="28"/>
          <w:szCs w:val="28"/>
        </w:rPr>
      </w:pPr>
    </w:p>
    <w:p w14:paraId="64D7092A" w14:textId="77777777" w:rsidR="00623D54" w:rsidRDefault="00623D54" w:rsidP="0034617F">
      <w:pPr>
        <w:rPr>
          <w:sz w:val="28"/>
          <w:szCs w:val="28"/>
        </w:rPr>
      </w:pPr>
    </w:p>
    <w:p w14:paraId="288781B3" w14:textId="77777777" w:rsidR="00623D54" w:rsidRPr="00481FA2" w:rsidRDefault="00623D54" w:rsidP="0034617F">
      <w:pPr>
        <w:rPr>
          <w:sz w:val="28"/>
          <w:szCs w:val="28"/>
        </w:rPr>
      </w:pPr>
    </w:p>
    <w:p w14:paraId="63F59AF8" w14:textId="77777777" w:rsidR="00932E37" w:rsidRPr="005331B4" w:rsidRDefault="00FB3A25" w:rsidP="005331B4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5331B4">
        <w:rPr>
          <w:b/>
          <w:sz w:val="28"/>
          <w:szCs w:val="28"/>
        </w:rPr>
        <w:lastRenderedPageBreak/>
        <w:t xml:space="preserve">Major Ethical </w:t>
      </w:r>
      <w:r w:rsidR="0062010D">
        <w:rPr>
          <w:b/>
          <w:sz w:val="28"/>
          <w:szCs w:val="28"/>
        </w:rPr>
        <w:t>C</w:t>
      </w:r>
      <w:r w:rsidR="006F245E" w:rsidRPr="005331B4">
        <w:rPr>
          <w:b/>
          <w:sz w:val="28"/>
          <w:szCs w:val="28"/>
        </w:rPr>
        <w:t>oncern</w:t>
      </w:r>
      <w:r w:rsidR="00801C3C" w:rsidRPr="005331B4">
        <w:rPr>
          <w:b/>
          <w:sz w:val="28"/>
          <w:szCs w:val="28"/>
        </w:rPr>
        <w:t xml:space="preserve"> </w:t>
      </w:r>
      <w:r w:rsidR="00801C3C" w:rsidRPr="0062010D">
        <w:rPr>
          <w:b/>
        </w:rPr>
        <w:t>(</w:t>
      </w:r>
      <w:r w:rsidR="001B2CB9" w:rsidRPr="0062010D">
        <w:t>for which ethical approval is required</w:t>
      </w:r>
      <w:r w:rsidR="00FF2131" w:rsidRPr="0062010D">
        <w:t>)</w:t>
      </w:r>
    </w:p>
    <w:p w14:paraId="6046FD6D" w14:textId="77777777" w:rsidR="005331B4" w:rsidRDefault="005331B4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E751691" w14:textId="77777777" w:rsidR="005331B4" w:rsidRDefault="005331B4" w:rsidP="00C30B25">
      <w:pPr>
        <w:pStyle w:val="ListParagraph"/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7F158B" w14:textId="77777777" w:rsidR="005331B4" w:rsidRDefault="005331B4" w:rsidP="005331B4">
      <w:pPr>
        <w:pStyle w:val="ListParagraph"/>
        <w:rPr>
          <w:b/>
          <w:sz w:val="28"/>
          <w:szCs w:val="28"/>
        </w:rPr>
      </w:pPr>
    </w:p>
    <w:p w14:paraId="7B6A60B7" w14:textId="77777777" w:rsidR="00E23B9F" w:rsidRDefault="0062010D" w:rsidP="0034617F">
      <w:pPr>
        <w:rPr>
          <w:b/>
          <w:sz w:val="28"/>
          <w:szCs w:val="28"/>
        </w:rPr>
      </w:pPr>
      <w:r w:rsidRPr="009B3CBF">
        <w:rPr>
          <w:b/>
          <w:sz w:val="28"/>
          <w:szCs w:val="28"/>
        </w:rPr>
        <w:t xml:space="preserve">Subjects </w:t>
      </w:r>
      <w:r>
        <w:rPr>
          <w:b/>
          <w:sz w:val="28"/>
          <w:szCs w:val="28"/>
        </w:rPr>
        <w:t>o</w:t>
      </w:r>
      <w:r w:rsidRPr="009B3CBF">
        <w:rPr>
          <w:b/>
          <w:sz w:val="28"/>
          <w:szCs w:val="28"/>
        </w:rPr>
        <w:t xml:space="preserve">f Ethical </w:t>
      </w:r>
      <w:r>
        <w:rPr>
          <w:b/>
          <w:sz w:val="28"/>
          <w:szCs w:val="28"/>
        </w:rPr>
        <w:t>Concern</w:t>
      </w:r>
    </w:p>
    <w:p w14:paraId="3B0D49E9" w14:textId="77777777" w:rsidR="00932E37" w:rsidRPr="009B3CBF" w:rsidRDefault="00932E37" w:rsidP="0034617F">
      <w:pPr>
        <w:rPr>
          <w:b/>
          <w:sz w:val="28"/>
          <w:szCs w:val="28"/>
        </w:rPr>
      </w:pPr>
    </w:p>
    <w:tbl>
      <w:tblPr>
        <w:tblW w:w="973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0"/>
        <w:gridCol w:w="3243"/>
        <w:gridCol w:w="5857"/>
      </w:tblGrid>
      <w:tr w:rsidR="000B2BCE" w:rsidRPr="00504388" w14:paraId="16C3D253" w14:textId="77777777" w:rsidTr="00623D54">
        <w:trPr>
          <w:trHeight w:val="444"/>
        </w:trPr>
        <w:tc>
          <w:tcPr>
            <w:tcW w:w="630" w:type="dxa"/>
            <w:shd w:val="clear" w:color="auto" w:fill="auto"/>
          </w:tcPr>
          <w:p w14:paraId="07D94C2F" w14:textId="77777777" w:rsidR="000B2BCE" w:rsidRPr="00504388" w:rsidRDefault="000B2BCE" w:rsidP="0069424D">
            <w:pPr>
              <w:spacing w:line="360" w:lineRule="auto"/>
            </w:pPr>
            <w:r>
              <w:t>1</w:t>
            </w:r>
          </w:p>
        </w:tc>
        <w:tc>
          <w:tcPr>
            <w:tcW w:w="3243" w:type="dxa"/>
            <w:shd w:val="clear" w:color="auto" w:fill="auto"/>
          </w:tcPr>
          <w:p w14:paraId="364C6710" w14:textId="77777777" w:rsidR="000B2BCE" w:rsidRPr="00504388" w:rsidRDefault="000B2BCE" w:rsidP="0069424D">
            <w:pPr>
              <w:spacing w:line="360" w:lineRule="auto"/>
            </w:pPr>
            <w:r w:rsidRPr="00504388">
              <w:t>Human</w:t>
            </w:r>
          </w:p>
        </w:tc>
        <w:tc>
          <w:tcPr>
            <w:tcW w:w="5857" w:type="dxa"/>
            <w:shd w:val="clear" w:color="auto" w:fill="auto"/>
          </w:tcPr>
          <w:p w14:paraId="2C1AAF4C" w14:textId="77777777" w:rsidR="000B2BCE" w:rsidRPr="00504388" w:rsidRDefault="000B2BCE" w:rsidP="0069424D">
            <w:pPr>
              <w:spacing w:line="360" w:lineRule="auto"/>
            </w:pPr>
          </w:p>
        </w:tc>
      </w:tr>
      <w:tr w:rsidR="000B2BCE" w:rsidRPr="00504388" w14:paraId="34AA898D" w14:textId="77777777" w:rsidTr="00623D54">
        <w:trPr>
          <w:trHeight w:val="444"/>
        </w:trPr>
        <w:tc>
          <w:tcPr>
            <w:tcW w:w="630" w:type="dxa"/>
            <w:shd w:val="clear" w:color="auto" w:fill="auto"/>
          </w:tcPr>
          <w:p w14:paraId="71687A37" w14:textId="77777777" w:rsidR="000B2BCE" w:rsidRPr="00504388" w:rsidRDefault="000B2BCE" w:rsidP="0069424D">
            <w:pPr>
              <w:spacing w:line="360" w:lineRule="auto"/>
            </w:pPr>
            <w:r>
              <w:t>2</w:t>
            </w:r>
          </w:p>
        </w:tc>
        <w:tc>
          <w:tcPr>
            <w:tcW w:w="3243" w:type="dxa"/>
            <w:shd w:val="clear" w:color="auto" w:fill="auto"/>
          </w:tcPr>
          <w:p w14:paraId="5025756F" w14:textId="77777777" w:rsidR="000B2BCE" w:rsidRPr="00504388" w:rsidRDefault="000B2BCE" w:rsidP="0069424D">
            <w:pPr>
              <w:spacing w:line="360" w:lineRule="auto"/>
            </w:pPr>
            <w:r w:rsidRPr="00504388">
              <w:t xml:space="preserve">Animal </w:t>
            </w:r>
          </w:p>
        </w:tc>
        <w:tc>
          <w:tcPr>
            <w:tcW w:w="5857" w:type="dxa"/>
            <w:shd w:val="clear" w:color="auto" w:fill="auto"/>
          </w:tcPr>
          <w:p w14:paraId="4816FB11" w14:textId="77777777" w:rsidR="000B2BCE" w:rsidRPr="00504388" w:rsidRDefault="000B2BCE" w:rsidP="0069424D">
            <w:pPr>
              <w:spacing w:line="360" w:lineRule="auto"/>
            </w:pPr>
          </w:p>
        </w:tc>
      </w:tr>
      <w:tr w:rsidR="000B2BCE" w:rsidRPr="00504388" w14:paraId="4DEBDB95" w14:textId="77777777" w:rsidTr="00623D54">
        <w:trPr>
          <w:trHeight w:val="457"/>
        </w:trPr>
        <w:tc>
          <w:tcPr>
            <w:tcW w:w="630" w:type="dxa"/>
            <w:shd w:val="clear" w:color="auto" w:fill="auto"/>
          </w:tcPr>
          <w:p w14:paraId="0D6BBFEA" w14:textId="77777777" w:rsidR="000B2BCE" w:rsidRPr="00504388" w:rsidRDefault="000B2BCE" w:rsidP="0069424D">
            <w:pPr>
              <w:spacing w:line="360" w:lineRule="auto"/>
            </w:pPr>
            <w:r>
              <w:t>3</w:t>
            </w:r>
          </w:p>
        </w:tc>
        <w:tc>
          <w:tcPr>
            <w:tcW w:w="3243" w:type="dxa"/>
            <w:shd w:val="clear" w:color="auto" w:fill="auto"/>
          </w:tcPr>
          <w:p w14:paraId="79AE37BD" w14:textId="0A87CA80" w:rsidR="000B2BCE" w:rsidRPr="00504388" w:rsidRDefault="000B2BCE" w:rsidP="0069424D">
            <w:pPr>
              <w:spacing w:line="360" w:lineRule="auto"/>
            </w:pPr>
            <w:r w:rsidRPr="00504388">
              <w:t>Tissue</w:t>
            </w:r>
            <w:r w:rsidR="00C52B6E">
              <w:t>(s)</w:t>
            </w:r>
          </w:p>
        </w:tc>
        <w:tc>
          <w:tcPr>
            <w:tcW w:w="5857" w:type="dxa"/>
            <w:shd w:val="clear" w:color="auto" w:fill="auto"/>
          </w:tcPr>
          <w:p w14:paraId="2B9D55A8" w14:textId="77777777" w:rsidR="000B2BCE" w:rsidRPr="00504388" w:rsidRDefault="000B2BCE" w:rsidP="0069424D">
            <w:pPr>
              <w:spacing w:line="360" w:lineRule="auto"/>
            </w:pPr>
          </w:p>
        </w:tc>
      </w:tr>
      <w:tr w:rsidR="000B2BCE" w:rsidRPr="00504388" w14:paraId="3C903C1D" w14:textId="77777777" w:rsidTr="00623D54">
        <w:trPr>
          <w:trHeight w:val="444"/>
        </w:trPr>
        <w:tc>
          <w:tcPr>
            <w:tcW w:w="630" w:type="dxa"/>
            <w:shd w:val="clear" w:color="auto" w:fill="auto"/>
          </w:tcPr>
          <w:p w14:paraId="6C53BCE4" w14:textId="77777777" w:rsidR="000B2BCE" w:rsidRPr="00504388" w:rsidRDefault="000B2BCE" w:rsidP="0069424D">
            <w:pPr>
              <w:spacing w:line="360" w:lineRule="auto"/>
            </w:pPr>
            <w:r>
              <w:t>4</w:t>
            </w:r>
          </w:p>
        </w:tc>
        <w:tc>
          <w:tcPr>
            <w:tcW w:w="3243" w:type="dxa"/>
            <w:shd w:val="clear" w:color="auto" w:fill="auto"/>
          </w:tcPr>
          <w:p w14:paraId="638267E5" w14:textId="038BC331" w:rsidR="000B2BCE" w:rsidRPr="00504388" w:rsidRDefault="000B2BCE" w:rsidP="0069424D">
            <w:pPr>
              <w:spacing w:line="360" w:lineRule="auto"/>
            </w:pPr>
            <w:r w:rsidRPr="00504388">
              <w:t>Gene</w:t>
            </w:r>
            <w:r w:rsidR="00C52B6E">
              <w:t>(s)</w:t>
            </w:r>
          </w:p>
        </w:tc>
        <w:tc>
          <w:tcPr>
            <w:tcW w:w="5857" w:type="dxa"/>
            <w:shd w:val="clear" w:color="auto" w:fill="auto"/>
          </w:tcPr>
          <w:p w14:paraId="1CD899C8" w14:textId="77777777" w:rsidR="000B2BCE" w:rsidRPr="00504388" w:rsidRDefault="000B2BCE" w:rsidP="0069424D">
            <w:pPr>
              <w:spacing w:line="360" w:lineRule="auto"/>
            </w:pPr>
          </w:p>
        </w:tc>
      </w:tr>
      <w:tr w:rsidR="00A819A2" w:rsidRPr="00504388" w14:paraId="4575CBBC" w14:textId="77777777" w:rsidTr="00623D54">
        <w:trPr>
          <w:trHeight w:val="444"/>
        </w:trPr>
        <w:tc>
          <w:tcPr>
            <w:tcW w:w="630" w:type="dxa"/>
            <w:shd w:val="clear" w:color="auto" w:fill="auto"/>
          </w:tcPr>
          <w:p w14:paraId="045EEFB1" w14:textId="77777777" w:rsidR="00A819A2" w:rsidRDefault="00A819A2" w:rsidP="0069424D">
            <w:pPr>
              <w:spacing w:line="360" w:lineRule="auto"/>
            </w:pPr>
            <w:r>
              <w:t>5</w:t>
            </w:r>
          </w:p>
        </w:tc>
        <w:tc>
          <w:tcPr>
            <w:tcW w:w="3243" w:type="dxa"/>
            <w:shd w:val="clear" w:color="auto" w:fill="auto"/>
          </w:tcPr>
          <w:p w14:paraId="491E13E5" w14:textId="77777777" w:rsidR="00A819A2" w:rsidRPr="00504388" w:rsidRDefault="002F2C6E" w:rsidP="0069424D">
            <w:pPr>
              <w:spacing w:line="360" w:lineRule="auto"/>
            </w:pPr>
            <w:r>
              <w:t>Cell culture</w:t>
            </w:r>
            <w:r w:rsidR="00331193">
              <w:t>/cell line</w:t>
            </w:r>
          </w:p>
        </w:tc>
        <w:tc>
          <w:tcPr>
            <w:tcW w:w="5857" w:type="dxa"/>
            <w:shd w:val="clear" w:color="auto" w:fill="auto"/>
          </w:tcPr>
          <w:p w14:paraId="21EE13AE" w14:textId="77777777" w:rsidR="00A819A2" w:rsidRPr="00504388" w:rsidRDefault="00A819A2" w:rsidP="0069424D">
            <w:pPr>
              <w:spacing w:line="360" w:lineRule="auto"/>
            </w:pPr>
          </w:p>
        </w:tc>
      </w:tr>
      <w:tr w:rsidR="009B3CBF" w:rsidRPr="00504388" w14:paraId="1E3A465B" w14:textId="77777777" w:rsidTr="00623D54">
        <w:trPr>
          <w:trHeight w:val="457"/>
        </w:trPr>
        <w:tc>
          <w:tcPr>
            <w:tcW w:w="630" w:type="dxa"/>
            <w:shd w:val="clear" w:color="auto" w:fill="auto"/>
          </w:tcPr>
          <w:p w14:paraId="5315B6C0" w14:textId="77777777" w:rsidR="009B3CBF" w:rsidRDefault="009B3CBF" w:rsidP="0069424D">
            <w:pPr>
              <w:spacing w:line="360" w:lineRule="auto"/>
            </w:pPr>
            <w:r>
              <w:t>6</w:t>
            </w:r>
          </w:p>
        </w:tc>
        <w:tc>
          <w:tcPr>
            <w:tcW w:w="3243" w:type="dxa"/>
            <w:shd w:val="clear" w:color="auto" w:fill="auto"/>
          </w:tcPr>
          <w:p w14:paraId="0310BA39" w14:textId="6025B0CD" w:rsidR="009B3CBF" w:rsidRDefault="00D14A63" w:rsidP="0069424D">
            <w:pPr>
              <w:spacing w:line="360" w:lineRule="auto"/>
            </w:pPr>
            <w:r>
              <w:t>Any other relevant information</w:t>
            </w:r>
          </w:p>
        </w:tc>
        <w:tc>
          <w:tcPr>
            <w:tcW w:w="5857" w:type="dxa"/>
            <w:shd w:val="clear" w:color="auto" w:fill="auto"/>
          </w:tcPr>
          <w:p w14:paraId="33C4C159" w14:textId="77777777" w:rsidR="009B3CBF" w:rsidRPr="00504388" w:rsidRDefault="009B3CBF" w:rsidP="0069424D">
            <w:pPr>
              <w:spacing w:line="360" w:lineRule="auto"/>
            </w:pPr>
          </w:p>
        </w:tc>
      </w:tr>
    </w:tbl>
    <w:p w14:paraId="3CA9E56E" w14:textId="77777777" w:rsidR="004018E6" w:rsidRDefault="004018E6" w:rsidP="0034617F">
      <w:pPr>
        <w:rPr>
          <w:b/>
          <w:sz w:val="28"/>
          <w:szCs w:val="28"/>
        </w:rPr>
      </w:pPr>
    </w:p>
    <w:p w14:paraId="5CD374AA" w14:textId="77777777" w:rsidR="00AA0807" w:rsidRDefault="008D64E1" w:rsidP="0034617F">
      <w:pPr>
        <w:rPr>
          <w:b/>
          <w:sz w:val="28"/>
          <w:szCs w:val="28"/>
        </w:rPr>
      </w:pPr>
      <w:r w:rsidRPr="00481FA2">
        <w:rPr>
          <w:b/>
          <w:sz w:val="28"/>
          <w:szCs w:val="28"/>
        </w:rPr>
        <w:t xml:space="preserve">Detail of research </w:t>
      </w:r>
      <w:r w:rsidR="00AE6818">
        <w:rPr>
          <w:b/>
          <w:sz w:val="28"/>
          <w:szCs w:val="28"/>
        </w:rPr>
        <w:t>subject</w:t>
      </w:r>
    </w:p>
    <w:p w14:paraId="372F9771" w14:textId="77777777" w:rsidR="00932E37" w:rsidRPr="00481FA2" w:rsidRDefault="00932E37" w:rsidP="0034617F">
      <w:pPr>
        <w:rPr>
          <w:b/>
          <w:sz w:val="28"/>
          <w:szCs w:val="28"/>
        </w:rPr>
      </w:pPr>
    </w:p>
    <w:tbl>
      <w:tblPr>
        <w:tblW w:w="9659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9"/>
        <w:gridCol w:w="3395"/>
        <w:gridCol w:w="5785"/>
      </w:tblGrid>
      <w:tr w:rsidR="000B2BCE" w:rsidRPr="00504388" w14:paraId="24E5285A" w14:textId="77777777" w:rsidTr="00623D54">
        <w:trPr>
          <w:trHeight w:val="915"/>
        </w:trPr>
        <w:tc>
          <w:tcPr>
            <w:tcW w:w="479" w:type="dxa"/>
            <w:shd w:val="clear" w:color="auto" w:fill="auto"/>
          </w:tcPr>
          <w:p w14:paraId="37D1A34B" w14:textId="77777777" w:rsidR="000B2BCE" w:rsidRPr="00504388" w:rsidRDefault="000B2BCE" w:rsidP="0069424D">
            <w:pPr>
              <w:spacing w:line="360" w:lineRule="auto"/>
            </w:pPr>
            <w:r>
              <w:t>1</w:t>
            </w:r>
          </w:p>
        </w:tc>
        <w:tc>
          <w:tcPr>
            <w:tcW w:w="3395" w:type="dxa"/>
            <w:shd w:val="clear" w:color="auto" w:fill="auto"/>
          </w:tcPr>
          <w:p w14:paraId="0072348A" w14:textId="77777777" w:rsidR="008E6EA3" w:rsidRDefault="002F69CB" w:rsidP="0069424D">
            <w:pPr>
              <w:spacing w:line="360" w:lineRule="auto"/>
            </w:pPr>
            <w:r>
              <w:t>Human</w:t>
            </w:r>
            <w:r w:rsidR="00D637B6">
              <w:t>/</w:t>
            </w:r>
            <w:r>
              <w:t>A</w:t>
            </w:r>
            <w:r w:rsidR="000B2BCE" w:rsidRPr="00504388">
              <w:t>nimals</w:t>
            </w:r>
          </w:p>
          <w:p w14:paraId="38563FC4" w14:textId="77777777" w:rsidR="000B2BCE" w:rsidRPr="00504388" w:rsidRDefault="008E6EA3" w:rsidP="0069424D">
            <w:pPr>
              <w:spacing w:line="360" w:lineRule="auto"/>
            </w:pPr>
            <w:r>
              <w:t xml:space="preserve"> (Genus and Species)</w:t>
            </w:r>
          </w:p>
        </w:tc>
        <w:tc>
          <w:tcPr>
            <w:tcW w:w="5785" w:type="dxa"/>
            <w:shd w:val="clear" w:color="auto" w:fill="auto"/>
          </w:tcPr>
          <w:p w14:paraId="5FD90D6E" w14:textId="77777777" w:rsidR="000B2BCE" w:rsidRPr="00504388" w:rsidRDefault="000B2BCE" w:rsidP="0069424D">
            <w:pPr>
              <w:spacing w:line="360" w:lineRule="auto"/>
            </w:pPr>
          </w:p>
        </w:tc>
      </w:tr>
      <w:tr w:rsidR="00AE6818" w:rsidRPr="00504388" w14:paraId="34A8BFE4" w14:textId="77777777" w:rsidTr="00623D54">
        <w:trPr>
          <w:trHeight w:val="451"/>
        </w:trPr>
        <w:tc>
          <w:tcPr>
            <w:tcW w:w="479" w:type="dxa"/>
            <w:shd w:val="clear" w:color="auto" w:fill="auto"/>
          </w:tcPr>
          <w:p w14:paraId="0649D40C" w14:textId="77777777" w:rsidR="00AE6818" w:rsidRDefault="00AE6818" w:rsidP="0069424D">
            <w:pPr>
              <w:spacing w:line="360" w:lineRule="auto"/>
            </w:pPr>
            <w:r>
              <w:t>2</w:t>
            </w:r>
          </w:p>
        </w:tc>
        <w:tc>
          <w:tcPr>
            <w:tcW w:w="3395" w:type="dxa"/>
            <w:shd w:val="clear" w:color="auto" w:fill="auto"/>
          </w:tcPr>
          <w:p w14:paraId="5958918C" w14:textId="77777777" w:rsidR="00AE6818" w:rsidRPr="00504388" w:rsidRDefault="00AE6818" w:rsidP="0069424D">
            <w:pPr>
              <w:spacing w:line="360" w:lineRule="auto"/>
            </w:pPr>
            <w:r>
              <w:t>Quality/Quantity</w:t>
            </w:r>
          </w:p>
        </w:tc>
        <w:tc>
          <w:tcPr>
            <w:tcW w:w="5785" w:type="dxa"/>
            <w:shd w:val="clear" w:color="auto" w:fill="auto"/>
          </w:tcPr>
          <w:p w14:paraId="35D482C0" w14:textId="77777777" w:rsidR="00AE6818" w:rsidRPr="00504388" w:rsidRDefault="00AE6818" w:rsidP="0069424D">
            <w:pPr>
              <w:spacing w:line="360" w:lineRule="auto"/>
            </w:pPr>
          </w:p>
        </w:tc>
      </w:tr>
      <w:tr w:rsidR="000B2BCE" w:rsidRPr="00504388" w14:paraId="52992469" w14:textId="77777777" w:rsidTr="00623D54">
        <w:trPr>
          <w:trHeight w:val="464"/>
        </w:trPr>
        <w:tc>
          <w:tcPr>
            <w:tcW w:w="479" w:type="dxa"/>
            <w:shd w:val="clear" w:color="auto" w:fill="auto"/>
          </w:tcPr>
          <w:p w14:paraId="48D653E3" w14:textId="77777777" w:rsidR="000B2BCE" w:rsidRPr="00504388" w:rsidRDefault="000B2BCE" w:rsidP="0069424D">
            <w:pPr>
              <w:spacing w:line="360" w:lineRule="auto"/>
            </w:pPr>
            <w:r>
              <w:t>3</w:t>
            </w:r>
          </w:p>
        </w:tc>
        <w:tc>
          <w:tcPr>
            <w:tcW w:w="3395" w:type="dxa"/>
            <w:shd w:val="clear" w:color="auto" w:fill="auto"/>
          </w:tcPr>
          <w:p w14:paraId="615CFEEF" w14:textId="77777777" w:rsidR="000B2BCE" w:rsidRPr="00504388" w:rsidRDefault="000B2BCE" w:rsidP="0069424D">
            <w:pPr>
              <w:spacing w:line="360" w:lineRule="auto"/>
            </w:pPr>
            <w:r w:rsidRPr="00504388">
              <w:t>W</w:t>
            </w:r>
            <w:r w:rsidR="008E6EA3">
              <w:t>eight range</w:t>
            </w:r>
          </w:p>
        </w:tc>
        <w:tc>
          <w:tcPr>
            <w:tcW w:w="5785" w:type="dxa"/>
            <w:shd w:val="clear" w:color="auto" w:fill="auto"/>
          </w:tcPr>
          <w:p w14:paraId="47ACFE00" w14:textId="77777777" w:rsidR="000B2BCE" w:rsidRPr="00504388" w:rsidRDefault="000B2BCE" w:rsidP="0069424D">
            <w:pPr>
              <w:spacing w:line="360" w:lineRule="auto"/>
            </w:pPr>
          </w:p>
        </w:tc>
      </w:tr>
      <w:tr w:rsidR="000B2BCE" w:rsidRPr="00504388" w14:paraId="4DDA1FCF" w14:textId="77777777" w:rsidTr="00623D54">
        <w:trPr>
          <w:trHeight w:val="451"/>
        </w:trPr>
        <w:tc>
          <w:tcPr>
            <w:tcW w:w="479" w:type="dxa"/>
            <w:shd w:val="clear" w:color="auto" w:fill="auto"/>
          </w:tcPr>
          <w:p w14:paraId="5816A4E3" w14:textId="77777777" w:rsidR="000B2BCE" w:rsidRPr="00504388" w:rsidRDefault="000B2BCE" w:rsidP="0069424D">
            <w:pPr>
              <w:spacing w:line="360" w:lineRule="auto"/>
            </w:pPr>
            <w:r>
              <w:t>4</w:t>
            </w:r>
          </w:p>
        </w:tc>
        <w:tc>
          <w:tcPr>
            <w:tcW w:w="3395" w:type="dxa"/>
            <w:shd w:val="clear" w:color="auto" w:fill="auto"/>
          </w:tcPr>
          <w:p w14:paraId="77C08303" w14:textId="77777777" w:rsidR="000B2BCE" w:rsidRPr="00504388" w:rsidRDefault="000B2BCE" w:rsidP="0069424D">
            <w:pPr>
              <w:spacing w:line="360" w:lineRule="auto"/>
            </w:pPr>
            <w:r w:rsidRPr="00504388">
              <w:t xml:space="preserve">Gender </w:t>
            </w:r>
          </w:p>
        </w:tc>
        <w:tc>
          <w:tcPr>
            <w:tcW w:w="5785" w:type="dxa"/>
            <w:shd w:val="clear" w:color="auto" w:fill="auto"/>
          </w:tcPr>
          <w:p w14:paraId="2F6EEF2B" w14:textId="77777777" w:rsidR="000B2BCE" w:rsidRPr="00504388" w:rsidRDefault="000B2BCE" w:rsidP="0069424D">
            <w:pPr>
              <w:spacing w:line="360" w:lineRule="auto"/>
            </w:pPr>
          </w:p>
        </w:tc>
      </w:tr>
      <w:tr w:rsidR="000B2BCE" w:rsidRPr="00504388" w14:paraId="02B7CBAE" w14:textId="77777777" w:rsidTr="00623D54">
        <w:trPr>
          <w:trHeight w:val="451"/>
        </w:trPr>
        <w:tc>
          <w:tcPr>
            <w:tcW w:w="479" w:type="dxa"/>
            <w:shd w:val="clear" w:color="auto" w:fill="auto"/>
          </w:tcPr>
          <w:p w14:paraId="44032436" w14:textId="77777777" w:rsidR="000B2BCE" w:rsidRPr="00504388" w:rsidRDefault="000B2BCE" w:rsidP="0069424D">
            <w:pPr>
              <w:spacing w:line="360" w:lineRule="auto"/>
            </w:pPr>
            <w:r>
              <w:t>5</w:t>
            </w:r>
          </w:p>
        </w:tc>
        <w:tc>
          <w:tcPr>
            <w:tcW w:w="3395" w:type="dxa"/>
            <w:shd w:val="clear" w:color="auto" w:fill="auto"/>
          </w:tcPr>
          <w:p w14:paraId="4791078E" w14:textId="77777777" w:rsidR="000B2BCE" w:rsidRPr="00504388" w:rsidRDefault="000B2BCE" w:rsidP="0069424D">
            <w:pPr>
              <w:spacing w:line="360" w:lineRule="auto"/>
            </w:pPr>
            <w:r w:rsidRPr="00504388">
              <w:t>Tissue used</w:t>
            </w:r>
          </w:p>
        </w:tc>
        <w:tc>
          <w:tcPr>
            <w:tcW w:w="5785" w:type="dxa"/>
            <w:shd w:val="clear" w:color="auto" w:fill="auto"/>
          </w:tcPr>
          <w:p w14:paraId="21DBA78F" w14:textId="77777777" w:rsidR="000B2BCE" w:rsidRPr="00504388" w:rsidRDefault="000B2BCE" w:rsidP="0069424D">
            <w:pPr>
              <w:spacing w:line="360" w:lineRule="auto"/>
            </w:pPr>
          </w:p>
        </w:tc>
      </w:tr>
      <w:tr w:rsidR="00D04794" w:rsidRPr="00504388" w14:paraId="560C4337" w14:textId="77777777" w:rsidTr="00623D54">
        <w:trPr>
          <w:trHeight w:val="464"/>
        </w:trPr>
        <w:tc>
          <w:tcPr>
            <w:tcW w:w="479" w:type="dxa"/>
            <w:shd w:val="clear" w:color="auto" w:fill="auto"/>
          </w:tcPr>
          <w:p w14:paraId="689163EE" w14:textId="2F7B8B5F" w:rsidR="00D04794" w:rsidRDefault="00D04794" w:rsidP="0069424D">
            <w:pPr>
              <w:spacing w:line="360" w:lineRule="auto"/>
            </w:pPr>
            <w:r>
              <w:t>6</w:t>
            </w:r>
          </w:p>
        </w:tc>
        <w:tc>
          <w:tcPr>
            <w:tcW w:w="3395" w:type="dxa"/>
            <w:shd w:val="clear" w:color="auto" w:fill="auto"/>
          </w:tcPr>
          <w:p w14:paraId="2CB392AE" w14:textId="1604FE58" w:rsidR="00D04794" w:rsidRPr="00504388" w:rsidRDefault="00D04794" w:rsidP="0069424D">
            <w:pPr>
              <w:spacing w:line="360" w:lineRule="auto"/>
            </w:pPr>
            <w:r>
              <w:t>Any other relevant information</w:t>
            </w:r>
          </w:p>
        </w:tc>
        <w:tc>
          <w:tcPr>
            <w:tcW w:w="5785" w:type="dxa"/>
            <w:shd w:val="clear" w:color="auto" w:fill="auto"/>
          </w:tcPr>
          <w:p w14:paraId="000EE24D" w14:textId="77777777" w:rsidR="00D04794" w:rsidRPr="00504388" w:rsidRDefault="00D04794" w:rsidP="0069424D">
            <w:pPr>
              <w:spacing w:line="360" w:lineRule="auto"/>
            </w:pPr>
          </w:p>
        </w:tc>
      </w:tr>
    </w:tbl>
    <w:p w14:paraId="172C2ED7" w14:textId="77777777" w:rsidR="00623D54" w:rsidRDefault="00623D54" w:rsidP="00F60D80">
      <w:pPr>
        <w:rPr>
          <w:b/>
          <w:sz w:val="28"/>
          <w:szCs w:val="28"/>
        </w:rPr>
      </w:pPr>
    </w:p>
    <w:p w14:paraId="150DB6CA" w14:textId="77777777" w:rsidR="00623D54" w:rsidRDefault="00623D54" w:rsidP="00F60D80">
      <w:pPr>
        <w:rPr>
          <w:b/>
          <w:sz w:val="28"/>
          <w:szCs w:val="28"/>
        </w:rPr>
      </w:pPr>
    </w:p>
    <w:p w14:paraId="600D8490" w14:textId="77777777" w:rsidR="00F60D80" w:rsidRDefault="00C063A5" w:rsidP="00F60D80">
      <w:pPr>
        <w:rPr>
          <w:b/>
          <w:sz w:val="28"/>
          <w:szCs w:val="28"/>
        </w:rPr>
      </w:pPr>
      <w:r w:rsidRPr="00481FA2">
        <w:rPr>
          <w:b/>
          <w:sz w:val="28"/>
          <w:szCs w:val="28"/>
        </w:rPr>
        <w:lastRenderedPageBreak/>
        <w:t xml:space="preserve">Detail </w:t>
      </w:r>
      <w:r>
        <w:rPr>
          <w:b/>
          <w:sz w:val="28"/>
          <w:szCs w:val="28"/>
        </w:rPr>
        <w:t>o</w:t>
      </w:r>
      <w:r w:rsidRPr="00481FA2">
        <w:rPr>
          <w:b/>
          <w:sz w:val="28"/>
          <w:szCs w:val="28"/>
        </w:rPr>
        <w:t>f Procedure Using Live Animals</w:t>
      </w:r>
    </w:p>
    <w:p w14:paraId="01A3648E" w14:textId="77777777" w:rsidR="004018E6" w:rsidRDefault="004018E6" w:rsidP="00F60D80">
      <w:pPr>
        <w:rPr>
          <w:b/>
          <w:sz w:val="28"/>
          <w:szCs w:val="28"/>
        </w:rPr>
      </w:pPr>
    </w:p>
    <w:tbl>
      <w:tblPr>
        <w:tblW w:w="9569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"/>
        <w:gridCol w:w="6260"/>
        <w:gridCol w:w="2862"/>
      </w:tblGrid>
      <w:tr w:rsidR="000B2BCE" w:rsidRPr="00377608" w14:paraId="513ACD8F" w14:textId="77777777" w:rsidTr="00495A18">
        <w:trPr>
          <w:trHeight w:val="911"/>
        </w:trPr>
        <w:tc>
          <w:tcPr>
            <w:tcW w:w="447" w:type="dxa"/>
            <w:shd w:val="clear" w:color="auto" w:fill="auto"/>
          </w:tcPr>
          <w:p w14:paraId="745556B4" w14:textId="77777777" w:rsidR="000B2BCE" w:rsidRPr="00377608" w:rsidRDefault="000B2BCE" w:rsidP="0069424D">
            <w:pPr>
              <w:spacing w:line="360" w:lineRule="auto"/>
            </w:pPr>
            <w:r>
              <w:t>1</w:t>
            </w:r>
          </w:p>
        </w:tc>
        <w:tc>
          <w:tcPr>
            <w:tcW w:w="6260" w:type="dxa"/>
            <w:shd w:val="clear" w:color="auto" w:fill="auto"/>
          </w:tcPr>
          <w:p w14:paraId="08EC1D4C" w14:textId="4FB6C0CF" w:rsidR="000B2BCE" w:rsidRDefault="000B2BCE" w:rsidP="0069424D">
            <w:pPr>
              <w:spacing w:line="360" w:lineRule="auto"/>
            </w:pPr>
            <w:r w:rsidRPr="00377608">
              <w:t>Complete procedure with reference</w:t>
            </w:r>
            <w:r w:rsidR="00920864">
              <w:t xml:space="preserve"> </w:t>
            </w:r>
            <w:r w:rsidR="00742FAB">
              <w:t>(</w:t>
            </w:r>
            <w:r w:rsidR="00920864">
              <w:t>if any</w:t>
            </w:r>
            <w:r w:rsidR="00742FAB">
              <w:t>)</w:t>
            </w:r>
          </w:p>
          <w:p w14:paraId="652CACD2" w14:textId="77777777" w:rsidR="00AE6818" w:rsidRPr="00377608" w:rsidRDefault="00AE6818" w:rsidP="0069424D">
            <w:pPr>
              <w:spacing w:line="360" w:lineRule="auto"/>
            </w:pPr>
            <w:r>
              <w:t>(Qualitative or Quantitative)</w:t>
            </w:r>
          </w:p>
        </w:tc>
        <w:tc>
          <w:tcPr>
            <w:tcW w:w="2862" w:type="dxa"/>
            <w:shd w:val="clear" w:color="auto" w:fill="auto"/>
          </w:tcPr>
          <w:p w14:paraId="7DEEE7AD" w14:textId="77777777" w:rsidR="000B2BCE" w:rsidRPr="00377608" w:rsidRDefault="0076016F" w:rsidP="0069424D">
            <w:pPr>
              <w:spacing w:line="360" w:lineRule="auto"/>
            </w:pPr>
            <w:r>
              <w:t>Attach as annexure</w:t>
            </w:r>
          </w:p>
        </w:tc>
      </w:tr>
    </w:tbl>
    <w:p w14:paraId="57ECCE93" w14:textId="77777777" w:rsidR="001136AB" w:rsidRDefault="001136AB" w:rsidP="001B4065">
      <w:pPr>
        <w:rPr>
          <w:b/>
          <w:sz w:val="28"/>
          <w:szCs w:val="28"/>
        </w:rPr>
      </w:pPr>
    </w:p>
    <w:p w14:paraId="32BDBF43" w14:textId="77777777" w:rsidR="004018E6" w:rsidRDefault="004018E6" w:rsidP="001B4065">
      <w:pPr>
        <w:rPr>
          <w:b/>
          <w:sz w:val="28"/>
          <w:szCs w:val="28"/>
        </w:rPr>
      </w:pPr>
    </w:p>
    <w:p w14:paraId="345F295C" w14:textId="77777777" w:rsidR="00932E37" w:rsidRDefault="00775189" w:rsidP="00314DA5">
      <w:pPr>
        <w:rPr>
          <w:b/>
          <w:sz w:val="28"/>
          <w:szCs w:val="28"/>
        </w:rPr>
      </w:pPr>
      <w:r w:rsidRPr="00481FA2">
        <w:rPr>
          <w:b/>
          <w:sz w:val="28"/>
          <w:szCs w:val="28"/>
        </w:rPr>
        <w:t xml:space="preserve">Information and </w:t>
      </w:r>
      <w:r w:rsidR="009E381A">
        <w:rPr>
          <w:b/>
          <w:sz w:val="28"/>
          <w:szCs w:val="28"/>
        </w:rPr>
        <w:t>C</w:t>
      </w:r>
      <w:r w:rsidRPr="00481FA2">
        <w:rPr>
          <w:b/>
          <w:sz w:val="28"/>
          <w:szCs w:val="28"/>
        </w:rPr>
        <w:t xml:space="preserve">onsent </w:t>
      </w:r>
      <w:r w:rsidR="00913F33">
        <w:rPr>
          <w:b/>
          <w:sz w:val="28"/>
          <w:szCs w:val="28"/>
        </w:rPr>
        <w:t xml:space="preserve">of the </w:t>
      </w:r>
      <w:r w:rsidR="009E381A">
        <w:rPr>
          <w:b/>
          <w:sz w:val="28"/>
          <w:szCs w:val="28"/>
        </w:rPr>
        <w:t xml:space="preserve">Human </w:t>
      </w:r>
      <w:r w:rsidR="00913F33">
        <w:rPr>
          <w:b/>
          <w:sz w:val="28"/>
          <w:szCs w:val="28"/>
        </w:rPr>
        <w:t>Subject</w:t>
      </w:r>
      <w:r w:rsidR="009724F9">
        <w:rPr>
          <w:b/>
          <w:sz w:val="28"/>
          <w:szCs w:val="28"/>
        </w:rPr>
        <w:t>s</w:t>
      </w:r>
    </w:p>
    <w:p w14:paraId="41C274DB" w14:textId="77777777" w:rsidR="004018E6" w:rsidRDefault="004018E6" w:rsidP="001B4065">
      <w:pPr>
        <w:rPr>
          <w:b/>
          <w:sz w:val="28"/>
          <w:szCs w:val="28"/>
        </w:rPr>
      </w:pPr>
    </w:p>
    <w:tbl>
      <w:tblPr>
        <w:tblW w:w="9646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"/>
        <w:gridCol w:w="6366"/>
        <w:gridCol w:w="2829"/>
      </w:tblGrid>
      <w:tr w:rsidR="00314DA5" w:rsidRPr="00377608" w14:paraId="521E9DE7" w14:textId="77777777" w:rsidTr="00495A18">
        <w:trPr>
          <w:trHeight w:val="632"/>
        </w:trPr>
        <w:tc>
          <w:tcPr>
            <w:tcW w:w="451" w:type="dxa"/>
            <w:vAlign w:val="bottom"/>
          </w:tcPr>
          <w:p w14:paraId="5C09C581" w14:textId="77777777" w:rsidR="00314DA5" w:rsidRPr="00377608" w:rsidRDefault="00314DA5" w:rsidP="00C063A5">
            <w:pPr>
              <w:spacing w:line="480" w:lineRule="auto"/>
            </w:pPr>
            <w:r>
              <w:t>1</w:t>
            </w:r>
          </w:p>
        </w:tc>
        <w:tc>
          <w:tcPr>
            <w:tcW w:w="6366" w:type="dxa"/>
            <w:shd w:val="clear" w:color="auto" w:fill="auto"/>
            <w:vAlign w:val="bottom"/>
          </w:tcPr>
          <w:p w14:paraId="7DEADECB" w14:textId="77777777" w:rsidR="00314DA5" w:rsidRPr="00377608" w:rsidRDefault="00314DA5" w:rsidP="00C063A5">
            <w:pPr>
              <w:spacing w:line="480" w:lineRule="auto"/>
            </w:pPr>
            <w:r w:rsidRPr="00377608">
              <w:t>In what form consent will be obtained</w:t>
            </w:r>
            <w:r>
              <w:t xml:space="preserve"> from participants</w:t>
            </w:r>
          </w:p>
        </w:tc>
        <w:tc>
          <w:tcPr>
            <w:tcW w:w="2829" w:type="dxa"/>
            <w:shd w:val="clear" w:color="auto" w:fill="auto"/>
            <w:vAlign w:val="bottom"/>
          </w:tcPr>
          <w:p w14:paraId="36721865" w14:textId="77777777" w:rsidR="00314DA5" w:rsidRPr="00377608" w:rsidRDefault="00314DA5" w:rsidP="00C063A5">
            <w:pPr>
              <w:spacing w:line="480" w:lineRule="auto"/>
            </w:pPr>
          </w:p>
        </w:tc>
      </w:tr>
      <w:tr w:rsidR="00314DA5" w:rsidRPr="00377608" w14:paraId="494D382A" w14:textId="77777777" w:rsidTr="00495A18">
        <w:trPr>
          <w:trHeight w:val="646"/>
        </w:trPr>
        <w:tc>
          <w:tcPr>
            <w:tcW w:w="451" w:type="dxa"/>
            <w:vAlign w:val="bottom"/>
          </w:tcPr>
          <w:p w14:paraId="7B9C7E22" w14:textId="77777777" w:rsidR="00314DA5" w:rsidRPr="00377608" w:rsidRDefault="00314DA5" w:rsidP="00C063A5">
            <w:pPr>
              <w:spacing w:line="480" w:lineRule="auto"/>
            </w:pPr>
            <w:r>
              <w:t>2</w:t>
            </w:r>
          </w:p>
        </w:tc>
        <w:tc>
          <w:tcPr>
            <w:tcW w:w="6366" w:type="dxa"/>
            <w:shd w:val="clear" w:color="auto" w:fill="auto"/>
            <w:vAlign w:val="bottom"/>
          </w:tcPr>
          <w:p w14:paraId="3D9FC8AD" w14:textId="77777777" w:rsidR="00314DA5" w:rsidRPr="00377608" w:rsidRDefault="00314DA5" w:rsidP="00C063A5">
            <w:pPr>
              <w:spacing w:line="480" w:lineRule="auto"/>
            </w:pPr>
            <w:r w:rsidRPr="00377608">
              <w:t>State reason if applying for waiving off of consent</w:t>
            </w:r>
          </w:p>
        </w:tc>
        <w:tc>
          <w:tcPr>
            <w:tcW w:w="2829" w:type="dxa"/>
            <w:shd w:val="clear" w:color="auto" w:fill="auto"/>
            <w:vAlign w:val="bottom"/>
          </w:tcPr>
          <w:p w14:paraId="35E26519" w14:textId="77777777" w:rsidR="00314DA5" w:rsidRPr="00377608" w:rsidRDefault="00314DA5" w:rsidP="00C063A5">
            <w:pPr>
              <w:spacing w:line="480" w:lineRule="auto"/>
            </w:pPr>
          </w:p>
        </w:tc>
      </w:tr>
      <w:tr w:rsidR="00314DA5" w:rsidRPr="00377608" w14:paraId="41C439EB" w14:textId="77777777" w:rsidTr="00495A18">
        <w:trPr>
          <w:trHeight w:val="660"/>
        </w:trPr>
        <w:tc>
          <w:tcPr>
            <w:tcW w:w="451" w:type="dxa"/>
            <w:vAlign w:val="bottom"/>
          </w:tcPr>
          <w:p w14:paraId="3270730F" w14:textId="77777777" w:rsidR="00314DA5" w:rsidRDefault="00314DA5" w:rsidP="00C063A5">
            <w:pPr>
              <w:spacing w:line="480" w:lineRule="auto"/>
            </w:pPr>
            <w:r>
              <w:t>3</w:t>
            </w:r>
          </w:p>
        </w:tc>
        <w:tc>
          <w:tcPr>
            <w:tcW w:w="6366" w:type="dxa"/>
            <w:shd w:val="clear" w:color="auto" w:fill="auto"/>
            <w:vAlign w:val="bottom"/>
          </w:tcPr>
          <w:p w14:paraId="1EFACB16" w14:textId="77777777" w:rsidR="00314DA5" w:rsidRPr="00377608" w:rsidRDefault="00314DA5" w:rsidP="00C063A5">
            <w:pPr>
              <w:spacing w:line="480" w:lineRule="auto"/>
            </w:pPr>
            <w:r>
              <w:t>Payment to the participants</w:t>
            </w:r>
          </w:p>
        </w:tc>
        <w:tc>
          <w:tcPr>
            <w:tcW w:w="2829" w:type="dxa"/>
            <w:shd w:val="clear" w:color="auto" w:fill="auto"/>
            <w:vAlign w:val="bottom"/>
          </w:tcPr>
          <w:p w14:paraId="164DCD28" w14:textId="77777777" w:rsidR="00314DA5" w:rsidRPr="00377608" w:rsidRDefault="00314DA5" w:rsidP="00C063A5">
            <w:pPr>
              <w:spacing w:line="480" w:lineRule="auto"/>
            </w:pPr>
            <w:r>
              <w:t>Yes / No</w:t>
            </w:r>
          </w:p>
        </w:tc>
      </w:tr>
    </w:tbl>
    <w:p w14:paraId="1FEEC3AA" w14:textId="77777777" w:rsidR="00E1059D" w:rsidRPr="00481FA2" w:rsidRDefault="00E1059D" w:rsidP="001B4065">
      <w:pPr>
        <w:rPr>
          <w:b/>
          <w:sz w:val="28"/>
          <w:szCs w:val="28"/>
        </w:rPr>
      </w:pPr>
    </w:p>
    <w:p w14:paraId="7B93FAFD" w14:textId="77777777" w:rsidR="00CA0FD9" w:rsidRDefault="00CA0FD9" w:rsidP="008979AE">
      <w:pPr>
        <w:rPr>
          <w:b/>
          <w:sz w:val="28"/>
          <w:szCs w:val="28"/>
        </w:rPr>
      </w:pPr>
    </w:p>
    <w:p w14:paraId="4936072E" w14:textId="77777777" w:rsidR="00495A18" w:rsidRDefault="00495A18" w:rsidP="008979AE">
      <w:pPr>
        <w:rPr>
          <w:b/>
          <w:sz w:val="28"/>
          <w:szCs w:val="28"/>
        </w:rPr>
      </w:pPr>
    </w:p>
    <w:p w14:paraId="7710A3C2" w14:textId="77777777" w:rsidR="00417450" w:rsidRDefault="00417450" w:rsidP="008979AE">
      <w:pPr>
        <w:rPr>
          <w:b/>
          <w:sz w:val="28"/>
          <w:szCs w:val="28"/>
        </w:rPr>
      </w:pPr>
    </w:p>
    <w:p w14:paraId="54674063" w14:textId="176ACD6E" w:rsidR="00D05499" w:rsidRDefault="00D05499" w:rsidP="001B4065">
      <w:pPr>
        <w:rPr>
          <w:b/>
          <w:sz w:val="28"/>
          <w:szCs w:val="28"/>
        </w:rPr>
      </w:pPr>
      <w:r w:rsidRPr="00481FA2">
        <w:rPr>
          <w:b/>
          <w:sz w:val="28"/>
          <w:szCs w:val="28"/>
        </w:rPr>
        <w:t xml:space="preserve">Work </w:t>
      </w:r>
      <w:r w:rsidR="00742FAB">
        <w:rPr>
          <w:b/>
          <w:sz w:val="28"/>
          <w:szCs w:val="28"/>
        </w:rPr>
        <w:t>Plan</w:t>
      </w:r>
    </w:p>
    <w:p w14:paraId="181DF9FF" w14:textId="77777777" w:rsidR="00CD6C67" w:rsidRDefault="00CD6C67" w:rsidP="001B4065">
      <w:pPr>
        <w:rPr>
          <w:b/>
          <w:sz w:val="28"/>
          <w:szCs w:val="28"/>
        </w:rPr>
      </w:pPr>
    </w:p>
    <w:tbl>
      <w:tblPr>
        <w:tblpPr w:leftFromText="180" w:rightFromText="180" w:vertAnchor="text" w:horzAnchor="margin" w:tblpXSpec="right" w:tblpY="2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350"/>
        <w:gridCol w:w="1980"/>
      </w:tblGrid>
      <w:tr w:rsidR="00495A18" w:rsidRPr="0069424D" w14:paraId="0069B1B3" w14:textId="77777777" w:rsidTr="00495A18">
        <w:tc>
          <w:tcPr>
            <w:tcW w:w="1368" w:type="dxa"/>
            <w:shd w:val="clear" w:color="auto" w:fill="auto"/>
          </w:tcPr>
          <w:p w14:paraId="3651DE86" w14:textId="77777777" w:rsidR="00495A18" w:rsidRPr="0069424D" w:rsidRDefault="00495A18" w:rsidP="00495A18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69424D">
              <w:rPr>
                <w:b/>
                <w:sz w:val="20"/>
                <w:szCs w:val="20"/>
              </w:rPr>
              <w:t>D</w:t>
            </w:r>
            <w:r>
              <w:rPr>
                <w:b/>
                <w:sz w:val="20"/>
                <w:szCs w:val="20"/>
              </w:rPr>
              <w:t>ate</w:t>
            </w:r>
          </w:p>
        </w:tc>
        <w:tc>
          <w:tcPr>
            <w:tcW w:w="1350" w:type="dxa"/>
            <w:shd w:val="clear" w:color="auto" w:fill="auto"/>
          </w:tcPr>
          <w:p w14:paraId="7DD285E7" w14:textId="77777777" w:rsidR="00495A18" w:rsidRPr="0069424D" w:rsidRDefault="00495A18" w:rsidP="00495A18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69424D">
              <w:rPr>
                <w:b/>
                <w:sz w:val="20"/>
                <w:szCs w:val="20"/>
              </w:rPr>
              <w:t>M</w:t>
            </w:r>
            <w:r>
              <w:rPr>
                <w:b/>
                <w:sz w:val="20"/>
                <w:szCs w:val="20"/>
              </w:rPr>
              <w:t>onth</w:t>
            </w:r>
          </w:p>
        </w:tc>
        <w:tc>
          <w:tcPr>
            <w:tcW w:w="1980" w:type="dxa"/>
            <w:shd w:val="clear" w:color="auto" w:fill="auto"/>
          </w:tcPr>
          <w:p w14:paraId="1067FD36" w14:textId="77777777" w:rsidR="00495A18" w:rsidRPr="0069424D" w:rsidRDefault="00495A18" w:rsidP="00495A18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69424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ear</w:t>
            </w:r>
          </w:p>
        </w:tc>
      </w:tr>
      <w:tr w:rsidR="00495A18" w:rsidRPr="0069424D" w14:paraId="7B25D985" w14:textId="77777777" w:rsidTr="00495A18">
        <w:tc>
          <w:tcPr>
            <w:tcW w:w="1368" w:type="dxa"/>
            <w:shd w:val="clear" w:color="auto" w:fill="auto"/>
          </w:tcPr>
          <w:p w14:paraId="71D2D287" w14:textId="77777777" w:rsidR="00495A18" w:rsidRPr="0069424D" w:rsidRDefault="00495A18" w:rsidP="00495A18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FE36F38" w14:textId="77777777" w:rsidR="00495A18" w:rsidRPr="0069424D" w:rsidRDefault="00495A18" w:rsidP="00495A18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132E880B" w14:textId="77777777" w:rsidR="00495A18" w:rsidRPr="0069424D" w:rsidRDefault="00495A18" w:rsidP="00495A18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</w:tr>
    </w:tbl>
    <w:p w14:paraId="3C86A6AE" w14:textId="77777777" w:rsidR="00580287" w:rsidRDefault="00580287" w:rsidP="001B4065">
      <w:pPr>
        <w:rPr>
          <w:b/>
          <w:sz w:val="28"/>
          <w:szCs w:val="28"/>
        </w:rPr>
      </w:pPr>
    </w:p>
    <w:p w14:paraId="14B53343" w14:textId="77777777" w:rsidR="00741BF2" w:rsidRPr="00495A18" w:rsidRDefault="00F601CB" w:rsidP="00495A18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DD29AA">
        <w:t xml:space="preserve">Expected </w:t>
      </w:r>
      <w:r w:rsidR="009E381A">
        <w:t xml:space="preserve">starting </w:t>
      </w:r>
      <w:r w:rsidRPr="00DD29AA">
        <w:t>date</w:t>
      </w:r>
      <w:r w:rsidR="00D05499" w:rsidRPr="00DD29AA">
        <w:t xml:space="preserve"> of</w:t>
      </w:r>
      <w:r w:rsidR="009E381A">
        <w:t xml:space="preserve"> the</w:t>
      </w:r>
      <w:r w:rsidR="00D05499" w:rsidRPr="00DD29AA">
        <w:t xml:space="preserve"> study</w:t>
      </w:r>
      <w:r w:rsidR="001C7509" w:rsidRPr="00DD29AA">
        <w:t>:</w:t>
      </w:r>
      <w:r w:rsidR="001C7509" w:rsidRPr="00DD29AA">
        <w:tab/>
      </w:r>
      <w:r w:rsidR="001C7509" w:rsidRPr="00495A18">
        <w:rPr>
          <w:sz w:val="28"/>
          <w:szCs w:val="28"/>
        </w:rPr>
        <w:tab/>
      </w:r>
    </w:p>
    <w:p w14:paraId="067C40D9" w14:textId="77777777" w:rsidR="00453D1A" w:rsidRDefault="00453D1A" w:rsidP="001B4065">
      <w:pPr>
        <w:rPr>
          <w:sz w:val="28"/>
          <w:szCs w:val="28"/>
        </w:rPr>
      </w:pPr>
    </w:p>
    <w:p w14:paraId="67D07E73" w14:textId="77777777" w:rsidR="00453D1A" w:rsidRDefault="00453D1A" w:rsidP="001B4065">
      <w:pPr>
        <w:rPr>
          <w:sz w:val="28"/>
          <w:szCs w:val="28"/>
        </w:rPr>
      </w:pPr>
    </w:p>
    <w:p w14:paraId="448FF5C4" w14:textId="77777777" w:rsidR="00453D1A" w:rsidRDefault="00453D1A" w:rsidP="001B4065">
      <w:pPr>
        <w:rPr>
          <w:sz w:val="28"/>
          <w:szCs w:val="28"/>
        </w:rPr>
      </w:pPr>
    </w:p>
    <w:tbl>
      <w:tblPr>
        <w:tblpPr w:leftFromText="180" w:rightFromText="180" w:vertAnchor="text" w:horzAnchor="margin" w:tblpXSpec="right" w:tblpY="6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350"/>
        <w:gridCol w:w="1980"/>
      </w:tblGrid>
      <w:tr w:rsidR="008E5BBD" w:rsidRPr="0069424D" w14:paraId="1728C879" w14:textId="77777777" w:rsidTr="00495A18">
        <w:tc>
          <w:tcPr>
            <w:tcW w:w="1368" w:type="dxa"/>
            <w:shd w:val="clear" w:color="auto" w:fill="auto"/>
          </w:tcPr>
          <w:p w14:paraId="61D440EF" w14:textId="77777777" w:rsidR="008E5BBD" w:rsidRPr="0069424D" w:rsidRDefault="008E5BBD" w:rsidP="00495A18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69424D">
              <w:rPr>
                <w:b/>
                <w:sz w:val="20"/>
                <w:szCs w:val="20"/>
              </w:rPr>
              <w:t>D</w:t>
            </w:r>
            <w:r>
              <w:rPr>
                <w:b/>
                <w:sz w:val="20"/>
                <w:szCs w:val="20"/>
              </w:rPr>
              <w:t>ate</w:t>
            </w:r>
          </w:p>
        </w:tc>
        <w:tc>
          <w:tcPr>
            <w:tcW w:w="1350" w:type="dxa"/>
            <w:shd w:val="clear" w:color="auto" w:fill="auto"/>
          </w:tcPr>
          <w:p w14:paraId="26CBFDC6" w14:textId="77777777" w:rsidR="008E5BBD" w:rsidRPr="0069424D" w:rsidRDefault="008E5BBD" w:rsidP="00495A18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69424D">
              <w:rPr>
                <w:b/>
                <w:sz w:val="20"/>
                <w:szCs w:val="20"/>
              </w:rPr>
              <w:t>M</w:t>
            </w:r>
            <w:r>
              <w:rPr>
                <w:b/>
                <w:sz w:val="20"/>
                <w:szCs w:val="20"/>
              </w:rPr>
              <w:t>onth</w:t>
            </w:r>
          </w:p>
        </w:tc>
        <w:tc>
          <w:tcPr>
            <w:tcW w:w="1980" w:type="dxa"/>
            <w:shd w:val="clear" w:color="auto" w:fill="auto"/>
          </w:tcPr>
          <w:p w14:paraId="7AD34C73" w14:textId="77777777" w:rsidR="008E5BBD" w:rsidRPr="0069424D" w:rsidRDefault="008E5BBD" w:rsidP="00495A18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69424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ear</w:t>
            </w:r>
          </w:p>
        </w:tc>
      </w:tr>
      <w:tr w:rsidR="008E5BBD" w:rsidRPr="0069424D" w14:paraId="20647A3C" w14:textId="77777777" w:rsidTr="00495A18">
        <w:tc>
          <w:tcPr>
            <w:tcW w:w="1368" w:type="dxa"/>
            <w:shd w:val="clear" w:color="auto" w:fill="auto"/>
          </w:tcPr>
          <w:p w14:paraId="129F84A1" w14:textId="77777777" w:rsidR="008E5BBD" w:rsidRPr="0069424D" w:rsidRDefault="008E5BBD" w:rsidP="00495A18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CAFD096" w14:textId="77777777" w:rsidR="008E5BBD" w:rsidRPr="0069424D" w:rsidRDefault="008E5BBD" w:rsidP="00495A18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4FE1B187" w14:textId="77777777" w:rsidR="008E5BBD" w:rsidRPr="0069424D" w:rsidRDefault="008E5BBD" w:rsidP="00495A18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</w:tr>
    </w:tbl>
    <w:p w14:paraId="49B222BE" w14:textId="77777777" w:rsidR="00C063A5" w:rsidRDefault="00C063A5" w:rsidP="001B4065">
      <w:pPr>
        <w:rPr>
          <w:sz w:val="28"/>
          <w:szCs w:val="28"/>
        </w:rPr>
      </w:pPr>
    </w:p>
    <w:p w14:paraId="51EBAFC9" w14:textId="77777777" w:rsidR="00453D1A" w:rsidRPr="00DD29AA" w:rsidRDefault="00453D1A" w:rsidP="00495A18">
      <w:pPr>
        <w:pStyle w:val="ListParagraph"/>
        <w:numPr>
          <w:ilvl w:val="0"/>
          <w:numId w:val="11"/>
        </w:numPr>
      </w:pPr>
      <w:r w:rsidRPr="00DD29AA">
        <w:t>Expected</w:t>
      </w:r>
      <w:r w:rsidR="009E381A">
        <w:t xml:space="preserve"> completion date of the</w:t>
      </w:r>
      <w:r w:rsidRPr="00DD29AA">
        <w:t xml:space="preserve"> study</w:t>
      </w:r>
      <w:r w:rsidR="00FB7173" w:rsidRPr="00DD29AA">
        <w:t>:</w:t>
      </w:r>
    </w:p>
    <w:p w14:paraId="59C386E9" w14:textId="77777777" w:rsidR="00453D1A" w:rsidRDefault="00453D1A" w:rsidP="001B4065">
      <w:pPr>
        <w:rPr>
          <w:sz w:val="28"/>
          <w:szCs w:val="28"/>
        </w:rPr>
      </w:pPr>
    </w:p>
    <w:p w14:paraId="3D1B9121" w14:textId="77777777" w:rsidR="00E62031" w:rsidRDefault="00E62031" w:rsidP="001B4065">
      <w:pPr>
        <w:rPr>
          <w:sz w:val="28"/>
          <w:szCs w:val="28"/>
        </w:rPr>
      </w:pPr>
    </w:p>
    <w:p w14:paraId="659B7BD3" w14:textId="77777777" w:rsidR="00875DA8" w:rsidRDefault="00875DA8" w:rsidP="001B4065">
      <w:pPr>
        <w:rPr>
          <w:b/>
          <w:sz w:val="28"/>
          <w:szCs w:val="28"/>
        </w:rPr>
      </w:pPr>
    </w:p>
    <w:p w14:paraId="18EA2984" w14:textId="77777777" w:rsidR="003A1FDE" w:rsidRDefault="003A1FDE" w:rsidP="001B4065">
      <w:pPr>
        <w:rPr>
          <w:b/>
          <w:sz w:val="28"/>
          <w:szCs w:val="28"/>
        </w:rPr>
      </w:pPr>
    </w:p>
    <w:p w14:paraId="6A477AF4" w14:textId="77777777" w:rsidR="003A1FDE" w:rsidRDefault="003A1FDE" w:rsidP="001B4065">
      <w:pPr>
        <w:rPr>
          <w:b/>
          <w:sz w:val="28"/>
          <w:szCs w:val="28"/>
        </w:rPr>
      </w:pPr>
    </w:p>
    <w:p w14:paraId="5344BFDA" w14:textId="77777777" w:rsidR="003A1FDE" w:rsidRDefault="003A1FDE" w:rsidP="001B4065">
      <w:pPr>
        <w:rPr>
          <w:b/>
          <w:sz w:val="28"/>
          <w:szCs w:val="28"/>
        </w:rPr>
      </w:pPr>
    </w:p>
    <w:p w14:paraId="0F80E68A" w14:textId="77777777" w:rsidR="003A1FDE" w:rsidRDefault="003A1FDE" w:rsidP="001B4065">
      <w:pPr>
        <w:rPr>
          <w:b/>
          <w:sz w:val="28"/>
          <w:szCs w:val="28"/>
        </w:rPr>
      </w:pPr>
    </w:p>
    <w:p w14:paraId="5F18F587" w14:textId="77777777" w:rsidR="003A1FDE" w:rsidRDefault="003A1FDE" w:rsidP="001B4065">
      <w:pPr>
        <w:rPr>
          <w:b/>
          <w:sz w:val="28"/>
          <w:szCs w:val="28"/>
        </w:rPr>
      </w:pPr>
    </w:p>
    <w:p w14:paraId="5B901B20" w14:textId="77777777" w:rsidR="003A1FDE" w:rsidRDefault="003A1FDE" w:rsidP="001B4065">
      <w:pPr>
        <w:rPr>
          <w:b/>
          <w:sz w:val="28"/>
          <w:szCs w:val="28"/>
        </w:rPr>
      </w:pPr>
    </w:p>
    <w:p w14:paraId="426D87B9" w14:textId="77777777" w:rsidR="003A1FDE" w:rsidRDefault="003A1FDE" w:rsidP="001B4065">
      <w:pPr>
        <w:rPr>
          <w:b/>
          <w:sz w:val="28"/>
          <w:szCs w:val="28"/>
        </w:rPr>
      </w:pPr>
    </w:p>
    <w:p w14:paraId="7EFC89A9" w14:textId="77777777" w:rsidR="005D3252" w:rsidRDefault="005D3252" w:rsidP="001B4065">
      <w:pPr>
        <w:rPr>
          <w:b/>
          <w:sz w:val="28"/>
          <w:szCs w:val="28"/>
        </w:rPr>
      </w:pPr>
    </w:p>
    <w:p w14:paraId="393A2735" w14:textId="77777777" w:rsidR="005D3252" w:rsidRDefault="005D3252" w:rsidP="001B4065">
      <w:pPr>
        <w:rPr>
          <w:b/>
          <w:sz w:val="28"/>
          <w:szCs w:val="28"/>
        </w:rPr>
      </w:pPr>
    </w:p>
    <w:p w14:paraId="06FEFE30" w14:textId="77777777" w:rsidR="005D3252" w:rsidRDefault="005D3252" w:rsidP="001B4065">
      <w:pPr>
        <w:rPr>
          <w:b/>
          <w:sz w:val="28"/>
          <w:szCs w:val="28"/>
        </w:rPr>
      </w:pPr>
    </w:p>
    <w:p w14:paraId="7F6A3A6B" w14:textId="77777777" w:rsidR="005D3252" w:rsidRDefault="005D3252" w:rsidP="001B4065">
      <w:pPr>
        <w:rPr>
          <w:b/>
          <w:sz w:val="28"/>
          <w:szCs w:val="28"/>
        </w:rPr>
      </w:pPr>
    </w:p>
    <w:p w14:paraId="295029E9" w14:textId="77777777" w:rsidR="003A1FDE" w:rsidRDefault="003A1FDE" w:rsidP="001B4065">
      <w:pPr>
        <w:rPr>
          <w:b/>
          <w:sz w:val="28"/>
          <w:szCs w:val="28"/>
        </w:rPr>
      </w:pPr>
    </w:p>
    <w:p w14:paraId="0364A00C" w14:textId="77777777" w:rsidR="00F97976" w:rsidRPr="00957A7C" w:rsidRDefault="00153C74" w:rsidP="001B4065">
      <w:pPr>
        <w:rPr>
          <w:b/>
          <w:sz w:val="28"/>
          <w:szCs w:val="28"/>
        </w:rPr>
      </w:pPr>
      <w:r w:rsidRPr="00957A7C">
        <w:rPr>
          <w:b/>
          <w:sz w:val="28"/>
          <w:szCs w:val="28"/>
        </w:rPr>
        <w:t>Declaration</w:t>
      </w:r>
    </w:p>
    <w:p w14:paraId="465C9C04" w14:textId="77777777" w:rsidR="00F97976" w:rsidRPr="00481FA2" w:rsidRDefault="00F97976" w:rsidP="001B4065">
      <w:pPr>
        <w:rPr>
          <w:sz w:val="28"/>
          <w:szCs w:val="28"/>
        </w:rPr>
      </w:pPr>
    </w:p>
    <w:p w14:paraId="69DA0D02" w14:textId="77777777" w:rsidR="006B3766" w:rsidRPr="00535BF0" w:rsidRDefault="00F97976" w:rsidP="002877B8">
      <w:pPr>
        <w:spacing w:line="360" w:lineRule="auto"/>
        <w:jc w:val="both"/>
      </w:pPr>
      <w:r w:rsidRPr="00535BF0">
        <w:t>I/we</w:t>
      </w:r>
      <w:r w:rsidR="00262517" w:rsidRPr="00535BF0">
        <w:t xml:space="preserve"> solemnly </w:t>
      </w:r>
      <w:r w:rsidRPr="00535BF0">
        <w:t xml:space="preserve">declare that the information provided in the </w:t>
      </w:r>
      <w:r w:rsidR="00262517" w:rsidRPr="00535BF0">
        <w:t>above application form</w:t>
      </w:r>
      <w:r w:rsidRPr="00535BF0">
        <w:t xml:space="preserve"> </w:t>
      </w:r>
      <w:r w:rsidR="006F4ABB">
        <w:t>are</w:t>
      </w:r>
      <w:r w:rsidR="002A14E3" w:rsidRPr="00535BF0">
        <w:t xml:space="preserve"> true and</w:t>
      </w:r>
      <w:r w:rsidRPr="00535BF0">
        <w:t xml:space="preserve"> correct and </w:t>
      </w:r>
      <w:r w:rsidR="002A14E3" w:rsidRPr="00535BF0">
        <w:t>I/</w:t>
      </w:r>
      <w:r w:rsidRPr="00535BF0">
        <w:t xml:space="preserve">we </w:t>
      </w:r>
      <w:r w:rsidR="00C37A39" w:rsidRPr="00535BF0">
        <w:t>‘</w:t>
      </w:r>
      <w:r w:rsidRPr="00535BF0">
        <w:t xml:space="preserve">agree to </w:t>
      </w:r>
      <w:r w:rsidR="00AA02B8" w:rsidRPr="00535BF0">
        <w:t xml:space="preserve">uphold the </w:t>
      </w:r>
      <w:r w:rsidRPr="00535BF0">
        <w:t>protect</w:t>
      </w:r>
      <w:r w:rsidR="00AA02B8" w:rsidRPr="00535BF0">
        <w:t xml:space="preserve">ion of research </w:t>
      </w:r>
      <w:r w:rsidR="00044AF6" w:rsidRPr="00535BF0">
        <w:t>subjects, rights</w:t>
      </w:r>
      <w:r w:rsidR="00AA02B8" w:rsidRPr="00535BF0">
        <w:t xml:space="preserve"> and safety</w:t>
      </w:r>
      <w:r w:rsidR="00044AF6" w:rsidRPr="00535BF0">
        <w:t>’</w:t>
      </w:r>
      <w:r w:rsidR="0055699F" w:rsidRPr="00535BF0">
        <w:t>.</w:t>
      </w:r>
      <w:r w:rsidR="002A14E3" w:rsidRPr="00535BF0">
        <w:t xml:space="preserve"> </w:t>
      </w:r>
      <w:r w:rsidR="006F3A55" w:rsidRPr="00535BF0">
        <w:t>I/w</w:t>
      </w:r>
      <w:r w:rsidR="00AA02B8" w:rsidRPr="00535BF0">
        <w:t xml:space="preserve">e declare to submit annual and final report </w:t>
      </w:r>
      <w:r w:rsidR="001B0919" w:rsidRPr="00535BF0">
        <w:t>upon completion of the study.</w:t>
      </w:r>
    </w:p>
    <w:p w14:paraId="6D31F179" w14:textId="77EE98EE" w:rsidR="006B3766" w:rsidRDefault="006B3766" w:rsidP="001B4065">
      <w:pPr>
        <w:rPr>
          <w:sz w:val="28"/>
          <w:szCs w:val="28"/>
        </w:rPr>
      </w:pPr>
    </w:p>
    <w:p w14:paraId="176DDF98" w14:textId="6D278AE1" w:rsidR="003F1231" w:rsidRDefault="003F1231" w:rsidP="001B4065">
      <w:pPr>
        <w:rPr>
          <w:sz w:val="28"/>
          <w:szCs w:val="28"/>
        </w:rPr>
      </w:pPr>
    </w:p>
    <w:p w14:paraId="4ACCE59D" w14:textId="57DE479A" w:rsidR="003F1231" w:rsidRPr="00135F03" w:rsidRDefault="003F1231" w:rsidP="00135F03">
      <w:pPr>
        <w:pStyle w:val="ListParagraph"/>
        <w:numPr>
          <w:ilvl w:val="0"/>
          <w:numId w:val="10"/>
        </w:numPr>
        <w:ind w:left="360"/>
        <w:rPr>
          <w:b/>
        </w:rPr>
      </w:pPr>
      <w:r w:rsidRPr="00135F03">
        <w:rPr>
          <w:b/>
        </w:rPr>
        <w:t>Name of Scholar</w:t>
      </w:r>
      <w:r w:rsidRPr="00135F03">
        <w:rPr>
          <w:b/>
        </w:rPr>
        <w:tab/>
      </w:r>
      <w:r w:rsidR="00135F03">
        <w:rPr>
          <w:b/>
        </w:rPr>
        <w:t xml:space="preserve">                                                                                                Signature with Date</w:t>
      </w:r>
    </w:p>
    <w:p w14:paraId="31918F41" w14:textId="77777777" w:rsidR="003F1231" w:rsidRPr="0069424D" w:rsidRDefault="003F1231" w:rsidP="003F1231">
      <w:pPr>
        <w:rPr>
          <w:b/>
        </w:rPr>
      </w:pPr>
    </w:p>
    <w:p w14:paraId="2107D094" w14:textId="3D88B9F5" w:rsidR="003F1231" w:rsidRDefault="00135F03" w:rsidP="003F1231">
      <w:pPr>
        <w:rPr>
          <w:b/>
        </w:rPr>
      </w:pPr>
      <w:r>
        <w:rPr>
          <w:b/>
        </w:rPr>
        <w:t xml:space="preserve">      </w:t>
      </w:r>
      <w:r w:rsidR="003F1231">
        <w:rPr>
          <w:b/>
        </w:rPr>
        <w:t>___________________</w:t>
      </w:r>
      <w:r w:rsidR="00495A18">
        <w:rPr>
          <w:b/>
        </w:rPr>
        <w:t>____</w:t>
      </w:r>
      <w:r w:rsidR="003F1231">
        <w:rPr>
          <w:b/>
        </w:rPr>
        <w:t>__</w:t>
      </w:r>
      <w:r>
        <w:rPr>
          <w:b/>
        </w:rPr>
        <w:t xml:space="preserve">   </w:t>
      </w:r>
      <w:r w:rsidR="00250992">
        <w:rPr>
          <w:b/>
        </w:rPr>
        <w:t xml:space="preserve">  </w:t>
      </w:r>
      <w:r>
        <w:rPr>
          <w:b/>
        </w:rPr>
        <w:t xml:space="preserve">                                                               </w:t>
      </w:r>
      <w:r w:rsidR="00495A18">
        <w:rPr>
          <w:b/>
        </w:rPr>
        <w:t xml:space="preserve">      ___________________</w:t>
      </w:r>
    </w:p>
    <w:p w14:paraId="523E3570" w14:textId="3794E64D" w:rsidR="00250992" w:rsidRDefault="00250992" w:rsidP="003F1231">
      <w:pPr>
        <w:rPr>
          <w:b/>
        </w:rPr>
      </w:pPr>
    </w:p>
    <w:p w14:paraId="6653DEEE" w14:textId="44593A05" w:rsidR="00250992" w:rsidRDefault="00250992" w:rsidP="00250992">
      <w:pPr>
        <w:pStyle w:val="ListParagraph"/>
        <w:numPr>
          <w:ilvl w:val="0"/>
          <w:numId w:val="10"/>
        </w:numPr>
        <w:ind w:left="360"/>
        <w:rPr>
          <w:b/>
          <w:bCs/>
        </w:rPr>
      </w:pPr>
      <w:r w:rsidRPr="00250992">
        <w:rPr>
          <w:b/>
          <w:bCs/>
        </w:rPr>
        <w:t xml:space="preserve">Name of Supervisor/PI </w:t>
      </w:r>
      <w:r w:rsidR="00A75F40">
        <w:t xml:space="preserve">                                </w:t>
      </w:r>
      <w:r w:rsidR="0021782F">
        <w:rPr>
          <w:b/>
          <w:bCs/>
        </w:rPr>
        <w:t xml:space="preserve">                                                </w:t>
      </w:r>
      <w:r w:rsidR="00A75F40">
        <w:rPr>
          <w:b/>
          <w:bCs/>
        </w:rPr>
        <w:t xml:space="preserve">   </w:t>
      </w:r>
      <w:r w:rsidR="0021782F">
        <w:rPr>
          <w:b/>
          <w:bCs/>
        </w:rPr>
        <w:t xml:space="preserve"> </w:t>
      </w:r>
      <w:r w:rsidR="00495A18">
        <w:rPr>
          <w:b/>
          <w:bCs/>
        </w:rPr>
        <w:t xml:space="preserve">  </w:t>
      </w:r>
      <w:r w:rsidR="0021782F">
        <w:rPr>
          <w:b/>
          <w:bCs/>
        </w:rPr>
        <w:t>Signature with Date</w:t>
      </w:r>
    </w:p>
    <w:p w14:paraId="794841DD" w14:textId="1D38792C" w:rsidR="0021782F" w:rsidRDefault="0021782F" w:rsidP="0021782F">
      <w:pPr>
        <w:pStyle w:val="ListParagraph"/>
        <w:ind w:left="360"/>
        <w:rPr>
          <w:b/>
          <w:bCs/>
        </w:rPr>
      </w:pPr>
    </w:p>
    <w:p w14:paraId="1A8D5CDC" w14:textId="3E6FC8F6" w:rsidR="0021782F" w:rsidRDefault="0021782F" w:rsidP="0021782F">
      <w:pPr>
        <w:pStyle w:val="ListParagraph"/>
        <w:ind w:left="360"/>
        <w:rPr>
          <w:b/>
          <w:bCs/>
        </w:rPr>
      </w:pPr>
      <w:r>
        <w:rPr>
          <w:b/>
          <w:bCs/>
        </w:rPr>
        <w:t>____________________</w:t>
      </w:r>
      <w:r w:rsidR="00495A18">
        <w:rPr>
          <w:b/>
          <w:bCs/>
        </w:rPr>
        <w:t>____</w:t>
      </w:r>
      <w:r>
        <w:rPr>
          <w:b/>
          <w:bCs/>
        </w:rPr>
        <w:t>_                                                                          _________________</w:t>
      </w:r>
      <w:r w:rsidR="00495A18">
        <w:rPr>
          <w:b/>
          <w:bCs/>
        </w:rPr>
        <w:t>_</w:t>
      </w:r>
      <w:r>
        <w:rPr>
          <w:b/>
          <w:bCs/>
        </w:rPr>
        <w:t>_</w:t>
      </w:r>
    </w:p>
    <w:p w14:paraId="151CBD31" w14:textId="0A92C537" w:rsidR="0021782F" w:rsidRDefault="0021782F" w:rsidP="0021782F">
      <w:pPr>
        <w:pStyle w:val="ListParagraph"/>
        <w:ind w:left="360"/>
        <w:rPr>
          <w:b/>
          <w:bCs/>
        </w:rPr>
      </w:pPr>
    </w:p>
    <w:p w14:paraId="3BA47C3D" w14:textId="2E139939" w:rsidR="0021782F" w:rsidRDefault="00A75F40" w:rsidP="00A75F40">
      <w:pPr>
        <w:pStyle w:val="ListParagraph"/>
        <w:numPr>
          <w:ilvl w:val="0"/>
          <w:numId w:val="10"/>
        </w:numPr>
        <w:ind w:left="360"/>
        <w:rPr>
          <w:b/>
          <w:bCs/>
        </w:rPr>
      </w:pPr>
      <w:r>
        <w:rPr>
          <w:b/>
          <w:bCs/>
        </w:rPr>
        <w:t xml:space="preserve">Name of Co-Supervisor/Co-PI </w:t>
      </w:r>
      <w:r w:rsidRPr="00A75F40">
        <w:t>(If applicable)</w:t>
      </w:r>
      <w:r>
        <w:t xml:space="preserve">                                                </w:t>
      </w:r>
      <w:r w:rsidR="00495A18">
        <w:t xml:space="preserve">  </w:t>
      </w:r>
      <w:r w:rsidRPr="00A75F40">
        <w:rPr>
          <w:b/>
          <w:bCs/>
        </w:rPr>
        <w:t>Signature with Date</w:t>
      </w:r>
    </w:p>
    <w:p w14:paraId="29E7B4A5" w14:textId="3909E473" w:rsidR="00A75F40" w:rsidRDefault="00A75F40" w:rsidP="00A75F40">
      <w:pPr>
        <w:pStyle w:val="ListParagraph"/>
        <w:ind w:left="360"/>
        <w:rPr>
          <w:b/>
          <w:bCs/>
        </w:rPr>
      </w:pPr>
    </w:p>
    <w:p w14:paraId="03E27E32" w14:textId="6B1ABBBA" w:rsidR="00A75F40" w:rsidRDefault="00A75F40" w:rsidP="00A75F40">
      <w:pPr>
        <w:ind w:left="360"/>
        <w:rPr>
          <w:b/>
          <w:bCs/>
        </w:rPr>
      </w:pPr>
      <w:r>
        <w:rPr>
          <w:b/>
          <w:bCs/>
        </w:rPr>
        <w:t>_________________</w:t>
      </w:r>
      <w:r w:rsidR="00495A18">
        <w:rPr>
          <w:b/>
          <w:bCs/>
        </w:rPr>
        <w:t>_____</w:t>
      </w:r>
      <w:r>
        <w:rPr>
          <w:b/>
          <w:bCs/>
        </w:rPr>
        <w:t xml:space="preserve">____                                                                    </w:t>
      </w:r>
      <w:r w:rsidR="00495A18">
        <w:rPr>
          <w:b/>
          <w:bCs/>
        </w:rPr>
        <w:t xml:space="preserve">    ___________________</w:t>
      </w:r>
    </w:p>
    <w:p w14:paraId="0F35DCCB" w14:textId="20641FC1" w:rsidR="00A75F40" w:rsidRDefault="00A75F40" w:rsidP="00A75F40">
      <w:pPr>
        <w:ind w:left="360"/>
        <w:rPr>
          <w:b/>
          <w:bCs/>
        </w:rPr>
      </w:pPr>
    </w:p>
    <w:p w14:paraId="3C22F7F2" w14:textId="7E66176F" w:rsidR="00A75F40" w:rsidRPr="00DF5BD1" w:rsidRDefault="00DF5BD1" w:rsidP="00DF5BD1">
      <w:pPr>
        <w:pStyle w:val="ListParagraph"/>
        <w:numPr>
          <w:ilvl w:val="0"/>
          <w:numId w:val="10"/>
        </w:numPr>
        <w:ind w:left="360"/>
        <w:rPr>
          <w:b/>
          <w:bCs/>
        </w:rPr>
      </w:pPr>
      <w:r w:rsidRPr="00DF5BD1">
        <w:rPr>
          <w:b/>
          <w:bCs/>
        </w:rPr>
        <w:t>Head of the Department/Institute</w:t>
      </w:r>
    </w:p>
    <w:p w14:paraId="0858A382" w14:textId="58DBD427" w:rsidR="003F1231" w:rsidRDefault="00250992" w:rsidP="001B406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466B676" w14:textId="0EAE99AC" w:rsidR="00DF5BD1" w:rsidRDefault="00495A18" w:rsidP="005813C4">
      <w:pPr>
        <w:spacing w:line="360" w:lineRule="auto"/>
        <w:rPr>
          <w:b/>
          <w:bCs/>
        </w:rPr>
      </w:pPr>
      <w:r>
        <w:rPr>
          <w:b/>
          <w:bCs/>
        </w:rPr>
        <w:t xml:space="preserve">    </w:t>
      </w:r>
      <w:r w:rsidR="00C86A5B" w:rsidRPr="00C86A5B">
        <w:rPr>
          <w:b/>
          <w:bCs/>
        </w:rPr>
        <w:t>Name</w:t>
      </w:r>
      <w:r w:rsidRPr="00C86A5B">
        <w:rPr>
          <w:b/>
          <w:bCs/>
        </w:rPr>
        <w:t>: _</w:t>
      </w:r>
      <w:r>
        <w:rPr>
          <w:b/>
          <w:bCs/>
        </w:rPr>
        <w:t>____________</w:t>
      </w:r>
      <w:r w:rsidR="00DF5BD1" w:rsidRPr="00C86A5B">
        <w:rPr>
          <w:b/>
          <w:bCs/>
        </w:rPr>
        <w:t>_</w:t>
      </w:r>
      <w:r>
        <w:rPr>
          <w:b/>
          <w:bCs/>
        </w:rPr>
        <w:t>__</w:t>
      </w:r>
      <w:r w:rsidR="00DF5BD1" w:rsidRPr="00C86A5B">
        <w:rPr>
          <w:b/>
          <w:bCs/>
        </w:rPr>
        <w:t>___</w:t>
      </w:r>
      <w:r w:rsidR="00C86A5B" w:rsidRPr="00C86A5B">
        <w:rPr>
          <w:b/>
          <w:bCs/>
        </w:rPr>
        <w:t xml:space="preserve">     </w:t>
      </w:r>
      <w:r w:rsidR="00C86A5B">
        <w:rPr>
          <w:b/>
          <w:bCs/>
        </w:rPr>
        <w:t xml:space="preserve">                             </w:t>
      </w:r>
      <w:r>
        <w:rPr>
          <w:b/>
          <w:bCs/>
        </w:rPr>
        <w:t xml:space="preserve">                         </w:t>
      </w:r>
      <w:r w:rsidR="00C86A5B" w:rsidRPr="00C86A5B">
        <w:rPr>
          <w:b/>
          <w:bCs/>
        </w:rPr>
        <w:t>Signature</w:t>
      </w:r>
      <w:r w:rsidRPr="00C86A5B">
        <w:rPr>
          <w:b/>
          <w:bCs/>
        </w:rPr>
        <w:t>: _</w:t>
      </w:r>
      <w:r w:rsidR="00C86A5B" w:rsidRPr="00C86A5B">
        <w:rPr>
          <w:b/>
          <w:bCs/>
        </w:rPr>
        <w:t>________________</w:t>
      </w:r>
    </w:p>
    <w:p w14:paraId="48617922" w14:textId="5E70F13B" w:rsidR="00C86A5B" w:rsidRDefault="00C86A5B" w:rsidP="005813C4">
      <w:pPr>
        <w:spacing w:line="360" w:lineRule="auto"/>
        <w:rPr>
          <w:b/>
          <w:bCs/>
        </w:rPr>
      </w:pPr>
    </w:p>
    <w:p w14:paraId="2DE34325" w14:textId="1A6BD382" w:rsidR="00C86A5B" w:rsidRPr="00C86A5B" w:rsidRDefault="00C86A5B" w:rsidP="005813C4">
      <w:pPr>
        <w:spacing w:line="360" w:lineRule="auto"/>
        <w:rPr>
          <w:b/>
          <w:bCs/>
        </w:rPr>
      </w:pPr>
      <w:r>
        <w:rPr>
          <w:b/>
          <w:bCs/>
        </w:rPr>
        <w:t xml:space="preserve">    Date</w:t>
      </w:r>
      <w:r w:rsidR="00495A18">
        <w:rPr>
          <w:b/>
          <w:bCs/>
        </w:rPr>
        <w:t>: _</w:t>
      </w:r>
      <w:r>
        <w:rPr>
          <w:b/>
          <w:bCs/>
        </w:rPr>
        <w:t xml:space="preserve">___________________                                 </w:t>
      </w:r>
      <w:r w:rsidR="00495A18">
        <w:rPr>
          <w:b/>
          <w:bCs/>
        </w:rPr>
        <w:t xml:space="preserve">                     </w:t>
      </w:r>
      <w:r>
        <w:rPr>
          <w:b/>
          <w:bCs/>
        </w:rPr>
        <w:t>Official Seal</w:t>
      </w:r>
      <w:r w:rsidR="00495A18">
        <w:rPr>
          <w:b/>
          <w:bCs/>
        </w:rPr>
        <w:t>: _</w:t>
      </w:r>
      <w:r>
        <w:rPr>
          <w:b/>
          <w:bCs/>
        </w:rPr>
        <w:t>__________</w:t>
      </w:r>
      <w:r w:rsidR="00495A18">
        <w:rPr>
          <w:b/>
          <w:bCs/>
        </w:rPr>
        <w:t>___</w:t>
      </w:r>
      <w:r>
        <w:rPr>
          <w:b/>
          <w:bCs/>
        </w:rPr>
        <w:t>___</w:t>
      </w:r>
    </w:p>
    <w:p w14:paraId="591CAABB" w14:textId="3BCEB88D" w:rsidR="003F1231" w:rsidRDefault="003F1231" w:rsidP="001B4065">
      <w:pPr>
        <w:rPr>
          <w:sz w:val="28"/>
          <w:szCs w:val="28"/>
        </w:rPr>
      </w:pPr>
    </w:p>
    <w:p w14:paraId="048AD34A" w14:textId="5CD87E18" w:rsidR="003F1231" w:rsidRDefault="003F1231" w:rsidP="001B4065">
      <w:pPr>
        <w:rPr>
          <w:sz w:val="28"/>
          <w:szCs w:val="28"/>
        </w:rPr>
      </w:pPr>
    </w:p>
    <w:p w14:paraId="697F81B9" w14:textId="22F7613D" w:rsidR="00535BF0" w:rsidRDefault="00535BF0" w:rsidP="00420E6B">
      <w:pPr>
        <w:rPr>
          <w:b/>
          <w:bCs/>
          <w:sz w:val="28"/>
          <w:szCs w:val="28"/>
        </w:rPr>
      </w:pPr>
    </w:p>
    <w:p w14:paraId="5BA07E6E" w14:textId="77777777" w:rsidR="00420E6B" w:rsidRDefault="00A773B9" w:rsidP="00420E6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420E6B" w:rsidRPr="00453D1A">
        <w:rPr>
          <w:b/>
          <w:bCs/>
          <w:sz w:val="28"/>
          <w:szCs w:val="28"/>
        </w:rPr>
        <w:t>Checklist</w:t>
      </w:r>
    </w:p>
    <w:p w14:paraId="4A2A1E34" w14:textId="77777777" w:rsidR="00623D54" w:rsidRPr="00932E37" w:rsidRDefault="00623D54" w:rsidP="00420E6B">
      <w:pPr>
        <w:rPr>
          <w:b/>
          <w:sz w:val="28"/>
          <w:szCs w:val="28"/>
        </w:rPr>
      </w:pPr>
    </w:p>
    <w:p w14:paraId="371F3534" w14:textId="77777777" w:rsidR="00420E6B" w:rsidRDefault="00420E6B" w:rsidP="00420E6B">
      <w:pPr>
        <w:rPr>
          <w:b/>
          <w:bCs/>
          <w:sz w:val="28"/>
          <w:szCs w:val="28"/>
        </w:rPr>
      </w:pPr>
      <w:r w:rsidRPr="00453D1A">
        <w:rPr>
          <w:b/>
          <w:bCs/>
          <w:sz w:val="28"/>
          <w:szCs w:val="28"/>
        </w:rPr>
        <w:tab/>
      </w:r>
    </w:p>
    <w:tbl>
      <w:tblPr>
        <w:tblW w:w="0" w:type="auto"/>
        <w:tblInd w:w="874" w:type="dxa"/>
        <w:tblLook w:val="04A0" w:firstRow="1" w:lastRow="0" w:firstColumn="1" w:lastColumn="0" w:noHBand="0" w:noVBand="1"/>
      </w:tblPr>
      <w:tblGrid>
        <w:gridCol w:w="672"/>
        <w:gridCol w:w="4453"/>
        <w:gridCol w:w="3353"/>
      </w:tblGrid>
      <w:tr w:rsidR="00420E6B" w14:paraId="0406AE28" w14:textId="77777777" w:rsidTr="00346288">
        <w:tc>
          <w:tcPr>
            <w:tcW w:w="672" w:type="dxa"/>
            <w:shd w:val="clear" w:color="auto" w:fill="auto"/>
          </w:tcPr>
          <w:p w14:paraId="4348CD4E" w14:textId="77777777" w:rsidR="00420E6B" w:rsidRDefault="00420E6B" w:rsidP="00535BF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.#</w:t>
            </w:r>
          </w:p>
        </w:tc>
        <w:tc>
          <w:tcPr>
            <w:tcW w:w="4453" w:type="dxa"/>
            <w:shd w:val="clear" w:color="auto" w:fill="auto"/>
          </w:tcPr>
          <w:p w14:paraId="5AF8F2C4" w14:textId="08626FC0" w:rsidR="00420E6B" w:rsidRDefault="00F41AF2" w:rsidP="00535BF0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pict w14:anchorId="03675207">
                <v:rect id="_x0000_s1027" style="position:absolute;margin-left:189.45pt;margin-top:22.15pt;width:23.75pt;height:19.05pt;z-index:251659776;mso-position-horizontal-relative:text;mso-position-vertical-relative:text"/>
              </w:pict>
            </w:r>
            <w:r w:rsidR="00420E6B">
              <w:rPr>
                <w:b/>
                <w:bCs/>
                <w:sz w:val="28"/>
                <w:szCs w:val="28"/>
              </w:rPr>
              <w:t>Checklist</w:t>
            </w:r>
          </w:p>
        </w:tc>
        <w:tc>
          <w:tcPr>
            <w:tcW w:w="3353" w:type="dxa"/>
            <w:shd w:val="clear" w:color="auto" w:fill="auto"/>
          </w:tcPr>
          <w:p w14:paraId="1B862358" w14:textId="2979D8FD" w:rsidR="00420E6B" w:rsidRDefault="00420E6B" w:rsidP="00417450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420E6B" w14:paraId="185985D1" w14:textId="77777777" w:rsidTr="00346288">
        <w:tc>
          <w:tcPr>
            <w:tcW w:w="672" w:type="dxa"/>
            <w:shd w:val="clear" w:color="auto" w:fill="auto"/>
          </w:tcPr>
          <w:p w14:paraId="0F53D714" w14:textId="77777777" w:rsidR="00420E6B" w:rsidRDefault="00420E6B" w:rsidP="00535BF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53" w:type="dxa"/>
            <w:shd w:val="clear" w:color="auto" w:fill="auto"/>
          </w:tcPr>
          <w:p w14:paraId="1E6EC3A1" w14:textId="77777777" w:rsidR="00420E6B" w:rsidRPr="00EC14B6" w:rsidRDefault="00420E6B" w:rsidP="00535BF0">
            <w:pPr>
              <w:spacing w:line="360" w:lineRule="auto"/>
            </w:pPr>
            <w:r w:rsidRPr="00EC14B6">
              <w:t>Application form</w:t>
            </w:r>
          </w:p>
        </w:tc>
        <w:tc>
          <w:tcPr>
            <w:tcW w:w="3353" w:type="dxa"/>
            <w:shd w:val="clear" w:color="auto" w:fill="auto"/>
          </w:tcPr>
          <w:p w14:paraId="1A53B528" w14:textId="77777777" w:rsidR="00420E6B" w:rsidRDefault="004867FB" w:rsidP="00A774E2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           </w:t>
            </w:r>
          </w:p>
        </w:tc>
      </w:tr>
      <w:tr w:rsidR="00420E6B" w14:paraId="0F942B07" w14:textId="77777777" w:rsidTr="00346288">
        <w:tc>
          <w:tcPr>
            <w:tcW w:w="672" w:type="dxa"/>
            <w:shd w:val="clear" w:color="auto" w:fill="auto"/>
          </w:tcPr>
          <w:p w14:paraId="3D6F64F0" w14:textId="77777777" w:rsidR="00420E6B" w:rsidRDefault="00420E6B" w:rsidP="00535BF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53" w:type="dxa"/>
            <w:shd w:val="clear" w:color="auto" w:fill="auto"/>
          </w:tcPr>
          <w:p w14:paraId="758025FF" w14:textId="7755AE5B" w:rsidR="00420E6B" w:rsidRPr="00EC14B6" w:rsidRDefault="00F41AF2" w:rsidP="00535BF0">
            <w:pPr>
              <w:spacing w:line="360" w:lineRule="auto"/>
            </w:pPr>
            <w:r>
              <w:rPr>
                <w:b/>
                <w:bCs/>
                <w:noProof/>
                <w:sz w:val="28"/>
                <w:szCs w:val="28"/>
              </w:rPr>
              <w:pict w14:anchorId="2DC29ACE">
                <v:rect id="_x0000_s1028" style="position:absolute;margin-left:189.55pt;margin-top:.75pt;width:23.75pt;height:19.05pt;z-index:251660800;mso-position-horizontal-relative:text;mso-position-vertical-relative:text"/>
              </w:pict>
            </w:r>
            <w:r w:rsidR="007811CE">
              <w:t>Research P</w:t>
            </w:r>
            <w:r w:rsidR="00420E6B" w:rsidRPr="00EC14B6">
              <w:t xml:space="preserve">roposal </w:t>
            </w:r>
          </w:p>
        </w:tc>
        <w:tc>
          <w:tcPr>
            <w:tcW w:w="3353" w:type="dxa"/>
            <w:shd w:val="clear" w:color="auto" w:fill="auto"/>
          </w:tcPr>
          <w:p w14:paraId="503EAD88" w14:textId="5E1F7198" w:rsidR="00420E6B" w:rsidRDefault="00420E6B" w:rsidP="00A774E2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0E6B" w14:paraId="5ABDEF4E" w14:textId="77777777" w:rsidTr="00346288">
        <w:tc>
          <w:tcPr>
            <w:tcW w:w="672" w:type="dxa"/>
            <w:shd w:val="clear" w:color="auto" w:fill="auto"/>
          </w:tcPr>
          <w:p w14:paraId="42435F3E" w14:textId="77777777" w:rsidR="00420E6B" w:rsidRDefault="00420E6B" w:rsidP="00535BF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53" w:type="dxa"/>
            <w:shd w:val="clear" w:color="auto" w:fill="auto"/>
          </w:tcPr>
          <w:p w14:paraId="2DA9B41A" w14:textId="2EBFA334" w:rsidR="00420E6B" w:rsidRPr="00EC14B6" w:rsidRDefault="00F41AF2" w:rsidP="00535BF0">
            <w:pPr>
              <w:spacing w:line="360" w:lineRule="auto"/>
            </w:pPr>
            <w:r>
              <w:rPr>
                <w:b/>
                <w:bCs/>
                <w:noProof/>
                <w:sz w:val="28"/>
                <w:szCs w:val="28"/>
              </w:rPr>
              <w:pict w14:anchorId="1DB99686">
                <v:rect id="_x0000_s1029" style="position:absolute;margin-left:189.65pt;margin-top:1.4pt;width:23.75pt;height:19.05pt;z-index:251661824;mso-position-horizontal-relative:text;mso-position-vertical-relative:text"/>
              </w:pict>
            </w:r>
            <w:r w:rsidR="007811CE">
              <w:t xml:space="preserve">Copy of </w:t>
            </w:r>
            <w:r w:rsidR="003102D3">
              <w:t>Q</w:t>
            </w:r>
            <w:r w:rsidR="003102D3" w:rsidRPr="00EC14B6">
              <w:t xml:space="preserve">uestionnaire </w:t>
            </w:r>
            <w:r w:rsidR="003102D3">
              <w:t>(</w:t>
            </w:r>
            <w:r w:rsidR="006F4ABB">
              <w:t>if any)</w:t>
            </w:r>
          </w:p>
        </w:tc>
        <w:tc>
          <w:tcPr>
            <w:tcW w:w="3353" w:type="dxa"/>
            <w:shd w:val="clear" w:color="auto" w:fill="auto"/>
          </w:tcPr>
          <w:p w14:paraId="626F1678" w14:textId="52695A72" w:rsidR="00420E6B" w:rsidRDefault="00420E6B" w:rsidP="00A774E2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0E6B" w14:paraId="44788A96" w14:textId="77777777" w:rsidTr="00346288">
        <w:tc>
          <w:tcPr>
            <w:tcW w:w="672" w:type="dxa"/>
            <w:shd w:val="clear" w:color="auto" w:fill="auto"/>
          </w:tcPr>
          <w:p w14:paraId="43926AE3" w14:textId="77777777" w:rsidR="00420E6B" w:rsidRDefault="00420E6B" w:rsidP="00535BF0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53" w:type="dxa"/>
            <w:shd w:val="clear" w:color="auto" w:fill="auto"/>
          </w:tcPr>
          <w:p w14:paraId="631B615A" w14:textId="65CF639C" w:rsidR="00420E6B" w:rsidRPr="00EC14B6" w:rsidRDefault="00F41AF2" w:rsidP="00535BF0">
            <w:pPr>
              <w:spacing w:line="360" w:lineRule="auto"/>
            </w:pPr>
            <w:r>
              <w:rPr>
                <w:b/>
                <w:bCs/>
                <w:noProof/>
                <w:sz w:val="28"/>
                <w:szCs w:val="28"/>
              </w:rPr>
              <w:pict w14:anchorId="73D0434E">
                <v:rect id="_x0000_s1030" style="position:absolute;margin-left:188.95pt;margin-top:2.05pt;width:23.75pt;height:19.05pt;z-index:251662848;mso-position-horizontal-relative:text;mso-position-vertical-relative:text"/>
              </w:pict>
            </w:r>
            <w:r w:rsidR="007811CE">
              <w:t>Consent F</w:t>
            </w:r>
            <w:r w:rsidR="00420E6B" w:rsidRPr="00EC14B6">
              <w:t>orm</w:t>
            </w:r>
            <w:r w:rsidR="006F4ABB">
              <w:t xml:space="preserve"> (if any)</w:t>
            </w:r>
          </w:p>
        </w:tc>
        <w:tc>
          <w:tcPr>
            <w:tcW w:w="3353" w:type="dxa"/>
            <w:shd w:val="clear" w:color="auto" w:fill="auto"/>
          </w:tcPr>
          <w:p w14:paraId="2C72A033" w14:textId="3C495F07" w:rsidR="00420E6B" w:rsidRDefault="00420E6B" w:rsidP="00A774E2">
            <w:pPr>
              <w:spacing w:line="276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5F696FF6" w14:textId="77777777" w:rsidR="00420E6B" w:rsidRPr="00F771DF" w:rsidRDefault="00420E6B" w:rsidP="00EC5041">
      <w:pPr>
        <w:rPr>
          <w:b/>
          <w:sz w:val="28"/>
          <w:szCs w:val="28"/>
        </w:rPr>
      </w:pPr>
    </w:p>
    <w:sectPr w:rsidR="00420E6B" w:rsidRPr="00F771DF" w:rsidSect="00E36C33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6CB412" w14:textId="77777777" w:rsidR="00F41AF2" w:rsidRDefault="00F41AF2">
      <w:r>
        <w:separator/>
      </w:r>
    </w:p>
  </w:endnote>
  <w:endnote w:type="continuationSeparator" w:id="0">
    <w:p w14:paraId="4D3CBCA1" w14:textId="77777777" w:rsidR="00F41AF2" w:rsidRDefault="00F41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E77415" w14:textId="77777777" w:rsidR="001773CC" w:rsidRDefault="00A65A00" w:rsidP="00430EA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773C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5D2903" w14:textId="77777777" w:rsidR="001773CC" w:rsidRDefault="001773CC" w:rsidP="004D75B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079A01" w14:textId="77777777" w:rsidR="0037768D" w:rsidRDefault="0037768D">
    <w:pPr>
      <w:pStyle w:val="Footer"/>
      <w:jc w:val="right"/>
    </w:pPr>
    <w:r>
      <w:t xml:space="preserve">Page </w:t>
    </w:r>
    <w:r w:rsidR="00A65A00">
      <w:rPr>
        <w:b/>
        <w:bCs/>
      </w:rPr>
      <w:fldChar w:fldCharType="begin"/>
    </w:r>
    <w:r>
      <w:rPr>
        <w:b/>
        <w:bCs/>
      </w:rPr>
      <w:instrText xml:space="preserve"> PAGE </w:instrText>
    </w:r>
    <w:r w:rsidR="00A65A00">
      <w:rPr>
        <w:b/>
        <w:bCs/>
      </w:rPr>
      <w:fldChar w:fldCharType="separate"/>
    </w:r>
    <w:r w:rsidR="00675FF6">
      <w:rPr>
        <w:b/>
        <w:bCs/>
        <w:noProof/>
      </w:rPr>
      <w:t>6</w:t>
    </w:r>
    <w:r w:rsidR="00A65A00">
      <w:rPr>
        <w:b/>
        <w:bCs/>
      </w:rPr>
      <w:fldChar w:fldCharType="end"/>
    </w:r>
    <w:r>
      <w:t xml:space="preserve"> of </w:t>
    </w:r>
    <w:r w:rsidR="00A65A00">
      <w:rPr>
        <w:b/>
        <w:bCs/>
      </w:rPr>
      <w:fldChar w:fldCharType="begin"/>
    </w:r>
    <w:r>
      <w:rPr>
        <w:b/>
        <w:bCs/>
      </w:rPr>
      <w:instrText xml:space="preserve"> NUMPAGES  </w:instrText>
    </w:r>
    <w:r w:rsidR="00A65A00">
      <w:rPr>
        <w:b/>
        <w:bCs/>
      </w:rPr>
      <w:fldChar w:fldCharType="separate"/>
    </w:r>
    <w:r w:rsidR="00675FF6">
      <w:rPr>
        <w:b/>
        <w:bCs/>
        <w:noProof/>
      </w:rPr>
      <w:t>6</w:t>
    </w:r>
    <w:r w:rsidR="00A65A00">
      <w:rPr>
        <w:b/>
        <w:bCs/>
      </w:rPr>
      <w:fldChar w:fldCharType="end"/>
    </w:r>
  </w:p>
  <w:p w14:paraId="32ABDBF3" w14:textId="77777777" w:rsidR="001773CC" w:rsidRDefault="001773CC" w:rsidP="004D75B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178406" w14:textId="77777777" w:rsidR="00F41AF2" w:rsidRDefault="00F41AF2">
      <w:r>
        <w:separator/>
      </w:r>
    </w:p>
  </w:footnote>
  <w:footnote w:type="continuationSeparator" w:id="0">
    <w:p w14:paraId="7DCCAF13" w14:textId="77777777" w:rsidR="00F41AF2" w:rsidRDefault="00F41A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A15ADA" w14:textId="77777777" w:rsidR="001773CC" w:rsidRDefault="00A65A00" w:rsidP="00D92E7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773C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6475">
      <w:rPr>
        <w:rStyle w:val="PageNumber"/>
        <w:noProof/>
      </w:rPr>
      <w:t>1</w:t>
    </w:r>
    <w:r>
      <w:rPr>
        <w:rStyle w:val="PageNumber"/>
      </w:rPr>
      <w:fldChar w:fldCharType="end"/>
    </w:r>
  </w:p>
  <w:p w14:paraId="58275754" w14:textId="77777777" w:rsidR="001773CC" w:rsidRDefault="001773CC" w:rsidP="008612F0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83AED0" w14:textId="77777777" w:rsidR="001773CC" w:rsidRDefault="001773CC" w:rsidP="00D92E7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75A86"/>
    <w:multiLevelType w:val="hybridMultilevel"/>
    <w:tmpl w:val="1090E41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4350D42"/>
    <w:multiLevelType w:val="hybridMultilevel"/>
    <w:tmpl w:val="F0E8B6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3D3F3E"/>
    <w:multiLevelType w:val="hybridMultilevel"/>
    <w:tmpl w:val="E65A8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626A16"/>
    <w:multiLevelType w:val="hybridMultilevel"/>
    <w:tmpl w:val="3E0263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E63255"/>
    <w:multiLevelType w:val="hybridMultilevel"/>
    <w:tmpl w:val="ED2081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A18C01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13D49A4"/>
    <w:multiLevelType w:val="hybridMultilevel"/>
    <w:tmpl w:val="859AD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FC5D74"/>
    <w:multiLevelType w:val="hybridMultilevel"/>
    <w:tmpl w:val="4C142D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80B0C57"/>
    <w:multiLevelType w:val="hybridMultilevel"/>
    <w:tmpl w:val="DAAA2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E010CD"/>
    <w:multiLevelType w:val="hybridMultilevel"/>
    <w:tmpl w:val="8FC6492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488394E"/>
    <w:multiLevelType w:val="hybridMultilevel"/>
    <w:tmpl w:val="ED20812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FAA2780"/>
    <w:multiLevelType w:val="hybridMultilevel"/>
    <w:tmpl w:val="06ECD1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0"/>
  </w:num>
  <w:num w:numId="3">
    <w:abstractNumId w:val="1"/>
  </w:num>
  <w:num w:numId="4">
    <w:abstractNumId w:val="6"/>
  </w:num>
  <w:num w:numId="5">
    <w:abstractNumId w:val="8"/>
  </w:num>
  <w:num w:numId="6">
    <w:abstractNumId w:val="0"/>
  </w:num>
  <w:num w:numId="7">
    <w:abstractNumId w:val="3"/>
  </w:num>
  <w:num w:numId="8">
    <w:abstractNumId w:val="9"/>
  </w:num>
  <w:num w:numId="9">
    <w:abstractNumId w:val="5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QxNzc2NjMzMjA3NLBQ0lEKTi0uzszPAymwqAUAZ7ntLywAAAA="/>
  </w:docVars>
  <w:rsids>
    <w:rsidRoot w:val="00A35CA0"/>
    <w:rsid w:val="00003136"/>
    <w:rsid w:val="00011926"/>
    <w:rsid w:val="00015FAB"/>
    <w:rsid w:val="0002468F"/>
    <w:rsid w:val="00037B45"/>
    <w:rsid w:val="00042189"/>
    <w:rsid w:val="0004296E"/>
    <w:rsid w:val="000437C9"/>
    <w:rsid w:val="00044AF6"/>
    <w:rsid w:val="00047094"/>
    <w:rsid w:val="000539D8"/>
    <w:rsid w:val="000624B1"/>
    <w:rsid w:val="00062D54"/>
    <w:rsid w:val="00075969"/>
    <w:rsid w:val="00090DEF"/>
    <w:rsid w:val="000913FC"/>
    <w:rsid w:val="000A34D1"/>
    <w:rsid w:val="000B2BCE"/>
    <w:rsid w:val="000C493C"/>
    <w:rsid w:val="000D1EAE"/>
    <w:rsid w:val="000E2FBD"/>
    <w:rsid w:val="000E412C"/>
    <w:rsid w:val="000F5CFE"/>
    <w:rsid w:val="001024DC"/>
    <w:rsid w:val="001050F2"/>
    <w:rsid w:val="00111695"/>
    <w:rsid w:val="00112F06"/>
    <w:rsid w:val="001136AB"/>
    <w:rsid w:val="00113E55"/>
    <w:rsid w:val="00122A04"/>
    <w:rsid w:val="00132BF4"/>
    <w:rsid w:val="00135F03"/>
    <w:rsid w:val="00150785"/>
    <w:rsid w:val="00151A47"/>
    <w:rsid w:val="00153C74"/>
    <w:rsid w:val="00157971"/>
    <w:rsid w:val="00160203"/>
    <w:rsid w:val="00176715"/>
    <w:rsid w:val="001773CC"/>
    <w:rsid w:val="00182574"/>
    <w:rsid w:val="00184E4C"/>
    <w:rsid w:val="0019363E"/>
    <w:rsid w:val="00195E40"/>
    <w:rsid w:val="001A30D6"/>
    <w:rsid w:val="001B0919"/>
    <w:rsid w:val="001B2CB9"/>
    <w:rsid w:val="001B4065"/>
    <w:rsid w:val="001C7509"/>
    <w:rsid w:val="001F30A3"/>
    <w:rsid w:val="001F4F3B"/>
    <w:rsid w:val="002016D7"/>
    <w:rsid w:val="002036EC"/>
    <w:rsid w:val="00206475"/>
    <w:rsid w:val="00214DF6"/>
    <w:rsid w:val="0021782F"/>
    <w:rsid w:val="00223329"/>
    <w:rsid w:val="00250992"/>
    <w:rsid w:val="00262517"/>
    <w:rsid w:val="00270CDC"/>
    <w:rsid w:val="00281895"/>
    <w:rsid w:val="00281E70"/>
    <w:rsid w:val="002826CD"/>
    <w:rsid w:val="00284BBE"/>
    <w:rsid w:val="002877B8"/>
    <w:rsid w:val="0029658F"/>
    <w:rsid w:val="002A14E3"/>
    <w:rsid w:val="002B20B1"/>
    <w:rsid w:val="002C79AF"/>
    <w:rsid w:val="002E0128"/>
    <w:rsid w:val="002E07FE"/>
    <w:rsid w:val="002E238C"/>
    <w:rsid w:val="002F1E7A"/>
    <w:rsid w:val="002F2C6E"/>
    <w:rsid w:val="002F69CB"/>
    <w:rsid w:val="002F72C4"/>
    <w:rsid w:val="00302A05"/>
    <w:rsid w:val="003102D3"/>
    <w:rsid w:val="0031043D"/>
    <w:rsid w:val="00314DA5"/>
    <w:rsid w:val="00314E5F"/>
    <w:rsid w:val="003154B7"/>
    <w:rsid w:val="00316415"/>
    <w:rsid w:val="00323603"/>
    <w:rsid w:val="00331193"/>
    <w:rsid w:val="00340868"/>
    <w:rsid w:val="00342AE0"/>
    <w:rsid w:val="0034470B"/>
    <w:rsid w:val="0034617F"/>
    <w:rsid w:val="00346288"/>
    <w:rsid w:val="003674C1"/>
    <w:rsid w:val="00372A21"/>
    <w:rsid w:val="00372C56"/>
    <w:rsid w:val="003767B3"/>
    <w:rsid w:val="00377015"/>
    <w:rsid w:val="00377608"/>
    <w:rsid w:val="0037768D"/>
    <w:rsid w:val="00383A1D"/>
    <w:rsid w:val="003950D3"/>
    <w:rsid w:val="0039638B"/>
    <w:rsid w:val="003A1C48"/>
    <w:rsid w:val="003A1FDE"/>
    <w:rsid w:val="003A2F25"/>
    <w:rsid w:val="003A6072"/>
    <w:rsid w:val="003B1478"/>
    <w:rsid w:val="003B5127"/>
    <w:rsid w:val="003C0507"/>
    <w:rsid w:val="003C4801"/>
    <w:rsid w:val="003D440D"/>
    <w:rsid w:val="003E5FD5"/>
    <w:rsid w:val="003E6C07"/>
    <w:rsid w:val="003F1231"/>
    <w:rsid w:val="004018E6"/>
    <w:rsid w:val="00402B59"/>
    <w:rsid w:val="00405CFF"/>
    <w:rsid w:val="004060D1"/>
    <w:rsid w:val="00417450"/>
    <w:rsid w:val="00420E6B"/>
    <w:rsid w:val="004235B3"/>
    <w:rsid w:val="00426024"/>
    <w:rsid w:val="00430EA4"/>
    <w:rsid w:val="00434934"/>
    <w:rsid w:val="00434D0C"/>
    <w:rsid w:val="00453D1A"/>
    <w:rsid w:val="00466942"/>
    <w:rsid w:val="0047492B"/>
    <w:rsid w:val="00481FA2"/>
    <w:rsid w:val="00483367"/>
    <w:rsid w:val="004867FB"/>
    <w:rsid w:val="00490C90"/>
    <w:rsid w:val="00495A18"/>
    <w:rsid w:val="004B2A52"/>
    <w:rsid w:val="004B6E32"/>
    <w:rsid w:val="004B7095"/>
    <w:rsid w:val="004D25CD"/>
    <w:rsid w:val="004D75B8"/>
    <w:rsid w:val="004F0D4E"/>
    <w:rsid w:val="004F394E"/>
    <w:rsid w:val="00500694"/>
    <w:rsid w:val="00504388"/>
    <w:rsid w:val="00504B04"/>
    <w:rsid w:val="00510F4A"/>
    <w:rsid w:val="00520F39"/>
    <w:rsid w:val="005256BD"/>
    <w:rsid w:val="005331B4"/>
    <w:rsid w:val="00535BF0"/>
    <w:rsid w:val="005477F5"/>
    <w:rsid w:val="005521D7"/>
    <w:rsid w:val="0055699F"/>
    <w:rsid w:val="0056329A"/>
    <w:rsid w:val="005665E7"/>
    <w:rsid w:val="005769EB"/>
    <w:rsid w:val="00577802"/>
    <w:rsid w:val="00580287"/>
    <w:rsid w:val="005813C4"/>
    <w:rsid w:val="00581BFF"/>
    <w:rsid w:val="00584520"/>
    <w:rsid w:val="005879B2"/>
    <w:rsid w:val="005969BE"/>
    <w:rsid w:val="005A11A5"/>
    <w:rsid w:val="005C7D53"/>
    <w:rsid w:val="005D3252"/>
    <w:rsid w:val="005D5920"/>
    <w:rsid w:val="005F7CA2"/>
    <w:rsid w:val="006022B5"/>
    <w:rsid w:val="006103C4"/>
    <w:rsid w:val="00617BE8"/>
    <w:rsid w:val="0062010D"/>
    <w:rsid w:val="00621832"/>
    <w:rsid w:val="00622B34"/>
    <w:rsid w:val="00623D54"/>
    <w:rsid w:val="006350F5"/>
    <w:rsid w:val="00637663"/>
    <w:rsid w:val="006409E1"/>
    <w:rsid w:val="00645DE1"/>
    <w:rsid w:val="00653674"/>
    <w:rsid w:val="006660B7"/>
    <w:rsid w:val="006672E3"/>
    <w:rsid w:val="00667761"/>
    <w:rsid w:val="00675FF6"/>
    <w:rsid w:val="00683D72"/>
    <w:rsid w:val="0069424D"/>
    <w:rsid w:val="00695018"/>
    <w:rsid w:val="006B0E22"/>
    <w:rsid w:val="006B3766"/>
    <w:rsid w:val="006B3E4C"/>
    <w:rsid w:val="006B7C25"/>
    <w:rsid w:val="006D3328"/>
    <w:rsid w:val="006D499F"/>
    <w:rsid w:val="006E0548"/>
    <w:rsid w:val="006E55D8"/>
    <w:rsid w:val="006E6727"/>
    <w:rsid w:val="006F245E"/>
    <w:rsid w:val="006F3A55"/>
    <w:rsid w:val="006F4002"/>
    <w:rsid w:val="006F4ABB"/>
    <w:rsid w:val="007037BB"/>
    <w:rsid w:val="00705FF9"/>
    <w:rsid w:val="00724250"/>
    <w:rsid w:val="00731987"/>
    <w:rsid w:val="00740484"/>
    <w:rsid w:val="007416F9"/>
    <w:rsid w:val="00741BF2"/>
    <w:rsid w:val="00742FAB"/>
    <w:rsid w:val="007446AC"/>
    <w:rsid w:val="00746759"/>
    <w:rsid w:val="00752D05"/>
    <w:rsid w:val="00755BB6"/>
    <w:rsid w:val="00756B2C"/>
    <w:rsid w:val="00756C13"/>
    <w:rsid w:val="0076016F"/>
    <w:rsid w:val="0077288F"/>
    <w:rsid w:val="00775189"/>
    <w:rsid w:val="0077729E"/>
    <w:rsid w:val="007811CE"/>
    <w:rsid w:val="00783483"/>
    <w:rsid w:val="007857C1"/>
    <w:rsid w:val="007865C4"/>
    <w:rsid w:val="007933F9"/>
    <w:rsid w:val="00794EC7"/>
    <w:rsid w:val="007A1ABC"/>
    <w:rsid w:val="007B159A"/>
    <w:rsid w:val="007B18D8"/>
    <w:rsid w:val="007C5229"/>
    <w:rsid w:val="007D3969"/>
    <w:rsid w:val="007D4356"/>
    <w:rsid w:val="007E27A0"/>
    <w:rsid w:val="007E46F5"/>
    <w:rsid w:val="007F24D0"/>
    <w:rsid w:val="007F569F"/>
    <w:rsid w:val="00801C3C"/>
    <w:rsid w:val="00807F37"/>
    <w:rsid w:val="0081775C"/>
    <w:rsid w:val="00824124"/>
    <w:rsid w:val="00826CAB"/>
    <w:rsid w:val="00833B6B"/>
    <w:rsid w:val="00843148"/>
    <w:rsid w:val="00845823"/>
    <w:rsid w:val="00850F30"/>
    <w:rsid w:val="00855F2D"/>
    <w:rsid w:val="008612F0"/>
    <w:rsid w:val="00862519"/>
    <w:rsid w:val="008657DE"/>
    <w:rsid w:val="00865A67"/>
    <w:rsid w:val="00875DA8"/>
    <w:rsid w:val="008823DB"/>
    <w:rsid w:val="00885F64"/>
    <w:rsid w:val="00886597"/>
    <w:rsid w:val="008876BE"/>
    <w:rsid w:val="00896BFB"/>
    <w:rsid w:val="008979AE"/>
    <w:rsid w:val="008A3994"/>
    <w:rsid w:val="008B38C1"/>
    <w:rsid w:val="008B6083"/>
    <w:rsid w:val="008B641B"/>
    <w:rsid w:val="008C76E4"/>
    <w:rsid w:val="008D16A0"/>
    <w:rsid w:val="008D64E1"/>
    <w:rsid w:val="008E5BBD"/>
    <w:rsid w:val="008E6EA3"/>
    <w:rsid w:val="008E7E99"/>
    <w:rsid w:val="008F0564"/>
    <w:rsid w:val="008F2FA2"/>
    <w:rsid w:val="008F47D9"/>
    <w:rsid w:val="008F65DE"/>
    <w:rsid w:val="00901051"/>
    <w:rsid w:val="009028B3"/>
    <w:rsid w:val="00910AC2"/>
    <w:rsid w:val="009129E6"/>
    <w:rsid w:val="00913040"/>
    <w:rsid w:val="00913F33"/>
    <w:rsid w:val="00920864"/>
    <w:rsid w:val="00932BBD"/>
    <w:rsid w:val="00932E37"/>
    <w:rsid w:val="009418AC"/>
    <w:rsid w:val="00943EC5"/>
    <w:rsid w:val="0094476C"/>
    <w:rsid w:val="00947193"/>
    <w:rsid w:val="00950259"/>
    <w:rsid w:val="009553E4"/>
    <w:rsid w:val="009554EC"/>
    <w:rsid w:val="00957A7C"/>
    <w:rsid w:val="009600E8"/>
    <w:rsid w:val="00960CF3"/>
    <w:rsid w:val="009724F9"/>
    <w:rsid w:val="00973A0F"/>
    <w:rsid w:val="00977B5F"/>
    <w:rsid w:val="00980112"/>
    <w:rsid w:val="009948B5"/>
    <w:rsid w:val="009A13BC"/>
    <w:rsid w:val="009A1D41"/>
    <w:rsid w:val="009A65A8"/>
    <w:rsid w:val="009B3CBF"/>
    <w:rsid w:val="009B5721"/>
    <w:rsid w:val="009B6FC7"/>
    <w:rsid w:val="009B7DC7"/>
    <w:rsid w:val="009C1A80"/>
    <w:rsid w:val="009C7C98"/>
    <w:rsid w:val="009D5F7B"/>
    <w:rsid w:val="009E1AB8"/>
    <w:rsid w:val="009E381A"/>
    <w:rsid w:val="009F5720"/>
    <w:rsid w:val="009F7BB1"/>
    <w:rsid w:val="00A01D8C"/>
    <w:rsid w:val="00A05F94"/>
    <w:rsid w:val="00A10D0D"/>
    <w:rsid w:val="00A118A4"/>
    <w:rsid w:val="00A237CA"/>
    <w:rsid w:val="00A25E63"/>
    <w:rsid w:val="00A3264A"/>
    <w:rsid w:val="00A35CA0"/>
    <w:rsid w:val="00A40C8C"/>
    <w:rsid w:val="00A421C6"/>
    <w:rsid w:val="00A43A53"/>
    <w:rsid w:val="00A43C2E"/>
    <w:rsid w:val="00A44ABF"/>
    <w:rsid w:val="00A4591B"/>
    <w:rsid w:val="00A45C5D"/>
    <w:rsid w:val="00A532C7"/>
    <w:rsid w:val="00A53C68"/>
    <w:rsid w:val="00A546E4"/>
    <w:rsid w:val="00A56E79"/>
    <w:rsid w:val="00A60325"/>
    <w:rsid w:val="00A6337E"/>
    <w:rsid w:val="00A65A00"/>
    <w:rsid w:val="00A74EC7"/>
    <w:rsid w:val="00A75B54"/>
    <w:rsid w:val="00A75F40"/>
    <w:rsid w:val="00A773B9"/>
    <w:rsid w:val="00A779BB"/>
    <w:rsid w:val="00A819A2"/>
    <w:rsid w:val="00A82E3F"/>
    <w:rsid w:val="00A84F7B"/>
    <w:rsid w:val="00AA02B8"/>
    <w:rsid w:val="00AA0807"/>
    <w:rsid w:val="00AA2742"/>
    <w:rsid w:val="00AA5F3A"/>
    <w:rsid w:val="00AB6367"/>
    <w:rsid w:val="00AB76F3"/>
    <w:rsid w:val="00AC334D"/>
    <w:rsid w:val="00AD258D"/>
    <w:rsid w:val="00AD7D6A"/>
    <w:rsid w:val="00AE1C63"/>
    <w:rsid w:val="00AE2686"/>
    <w:rsid w:val="00AE3693"/>
    <w:rsid w:val="00AE6818"/>
    <w:rsid w:val="00AF2411"/>
    <w:rsid w:val="00AF38FC"/>
    <w:rsid w:val="00B039BD"/>
    <w:rsid w:val="00B042FB"/>
    <w:rsid w:val="00B04797"/>
    <w:rsid w:val="00B0766C"/>
    <w:rsid w:val="00B10858"/>
    <w:rsid w:val="00B24A0B"/>
    <w:rsid w:val="00B422D5"/>
    <w:rsid w:val="00B426EB"/>
    <w:rsid w:val="00B464D9"/>
    <w:rsid w:val="00B562A7"/>
    <w:rsid w:val="00B63068"/>
    <w:rsid w:val="00B76AAE"/>
    <w:rsid w:val="00B81AB3"/>
    <w:rsid w:val="00B86895"/>
    <w:rsid w:val="00B90043"/>
    <w:rsid w:val="00B93308"/>
    <w:rsid w:val="00BC58F1"/>
    <w:rsid w:val="00BD0668"/>
    <w:rsid w:val="00BD78E1"/>
    <w:rsid w:val="00BE0A7F"/>
    <w:rsid w:val="00BF71E0"/>
    <w:rsid w:val="00C063A5"/>
    <w:rsid w:val="00C13C14"/>
    <w:rsid w:val="00C26B14"/>
    <w:rsid w:val="00C305EB"/>
    <w:rsid w:val="00C30B25"/>
    <w:rsid w:val="00C351B8"/>
    <w:rsid w:val="00C367D7"/>
    <w:rsid w:val="00C37A39"/>
    <w:rsid w:val="00C50A5D"/>
    <w:rsid w:val="00C52B6E"/>
    <w:rsid w:val="00C67D5F"/>
    <w:rsid w:val="00C86A5B"/>
    <w:rsid w:val="00C97784"/>
    <w:rsid w:val="00CA0FD9"/>
    <w:rsid w:val="00CA4FF2"/>
    <w:rsid w:val="00CA6ABE"/>
    <w:rsid w:val="00CB058B"/>
    <w:rsid w:val="00CC1640"/>
    <w:rsid w:val="00CC4037"/>
    <w:rsid w:val="00CC593F"/>
    <w:rsid w:val="00CC65FC"/>
    <w:rsid w:val="00CD25D2"/>
    <w:rsid w:val="00CD60DA"/>
    <w:rsid w:val="00CD6C67"/>
    <w:rsid w:val="00CF116D"/>
    <w:rsid w:val="00D044FB"/>
    <w:rsid w:val="00D04653"/>
    <w:rsid w:val="00D04794"/>
    <w:rsid w:val="00D05499"/>
    <w:rsid w:val="00D12EC8"/>
    <w:rsid w:val="00D13E56"/>
    <w:rsid w:val="00D14553"/>
    <w:rsid w:val="00D149E1"/>
    <w:rsid w:val="00D14A63"/>
    <w:rsid w:val="00D30B5F"/>
    <w:rsid w:val="00D42CA5"/>
    <w:rsid w:val="00D52D5D"/>
    <w:rsid w:val="00D637B6"/>
    <w:rsid w:val="00D7799E"/>
    <w:rsid w:val="00D8314D"/>
    <w:rsid w:val="00D84716"/>
    <w:rsid w:val="00D92E76"/>
    <w:rsid w:val="00DA15ED"/>
    <w:rsid w:val="00DD29AA"/>
    <w:rsid w:val="00DD3D6E"/>
    <w:rsid w:val="00DD5F29"/>
    <w:rsid w:val="00DE4579"/>
    <w:rsid w:val="00DE5C6F"/>
    <w:rsid w:val="00DE7A5C"/>
    <w:rsid w:val="00DF5BD1"/>
    <w:rsid w:val="00DF6263"/>
    <w:rsid w:val="00E008E9"/>
    <w:rsid w:val="00E033D9"/>
    <w:rsid w:val="00E1059D"/>
    <w:rsid w:val="00E16BFB"/>
    <w:rsid w:val="00E170F0"/>
    <w:rsid w:val="00E22988"/>
    <w:rsid w:val="00E22DC4"/>
    <w:rsid w:val="00E23B9F"/>
    <w:rsid w:val="00E27584"/>
    <w:rsid w:val="00E33222"/>
    <w:rsid w:val="00E345AB"/>
    <w:rsid w:val="00E35531"/>
    <w:rsid w:val="00E36C33"/>
    <w:rsid w:val="00E375E7"/>
    <w:rsid w:val="00E43DB5"/>
    <w:rsid w:val="00E463DE"/>
    <w:rsid w:val="00E46C69"/>
    <w:rsid w:val="00E47038"/>
    <w:rsid w:val="00E470BD"/>
    <w:rsid w:val="00E56EF6"/>
    <w:rsid w:val="00E62031"/>
    <w:rsid w:val="00E66943"/>
    <w:rsid w:val="00E85B13"/>
    <w:rsid w:val="00EB01B1"/>
    <w:rsid w:val="00EC3345"/>
    <w:rsid w:val="00EC5041"/>
    <w:rsid w:val="00ED2741"/>
    <w:rsid w:val="00EE3261"/>
    <w:rsid w:val="00EE4092"/>
    <w:rsid w:val="00EE6008"/>
    <w:rsid w:val="00EF069D"/>
    <w:rsid w:val="00EF0AE6"/>
    <w:rsid w:val="00EF42A2"/>
    <w:rsid w:val="00F00020"/>
    <w:rsid w:val="00F07733"/>
    <w:rsid w:val="00F26778"/>
    <w:rsid w:val="00F31DD8"/>
    <w:rsid w:val="00F3260A"/>
    <w:rsid w:val="00F3623A"/>
    <w:rsid w:val="00F41AF2"/>
    <w:rsid w:val="00F5199B"/>
    <w:rsid w:val="00F601CB"/>
    <w:rsid w:val="00F60D80"/>
    <w:rsid w:val="00F74123"/>
    <w:rsid w:val="00F7549B"/>
    <w:rsid w:val="00F771DF"/>
    <w:rsid w:val="00F97976"/>
    <w:rsid w:val="00F979FF"/>
    <w:rsid w:val="00F97F86"/>
    <w:rsid w:val="00FA7EBD"/>
    <w:rsid w:val="00FB1589"/>
    <w:rsid w:val="00FB3A25"/>
    <w:rsid w:val="00FB3F67"/>
    <w:rsid w:val="00FB455E"/>
    <w:rsid w:val="00FB7173"/>
    <w:rsid w:val="00FB7D5D"/>
    <w:rsid w:val="00FC3073"/>
    <w:rsid w:val="00FD0FC7"/>
    <w:rsid w:val="00FD3265"/>
    <w:rsid w:val="00FD66CD"/>
    <w:rsid w:val="00FD68FA"/>
    <w:rsid w:val="00FE60DB"/>
    <w:rsid w:val="00FF0DFE"/>
    <w:rsid w:val="00FF21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ecimalSymbol w:val="."/>
  <w:listSeparator w:val=","/>
  <w14:docId w14:val="3D0E1A8F"/>
  <w15:docId w15:val="{AB2F0A7C-4639-4B54-ADBA-DF1CC712C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602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913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8612F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612F0"/>
  </w:style>
  <w:style w:type="paragraph" w:styleId="Footer">
    <w:name w:val="footer"/>
    <w:basedOn w:val="Normal"/>
    <w:link w:val="FooterChar"/>
    <w:uiPriority w:val="99"/>
    <w:rsid w:val="004D75B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37768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437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7DE60C3-0E35-47B7-A940-9561A4F4D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HOME</Company>
  <LinksUpToDate>false</LinksUpToDate>
  <CharactersWithSpaces>6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User</dc:creator>
  <cp:keywords/>
  <dc:description/>
  <cp:lastModifiedBy>bkuc</cp:lastModifiedBy>
  <cp:revision>128</cp:revision>
  <cp:lastPrinted>2023-03-27T06:27:00Z</cp:lastPrinted>
  <dcterms:created xsi:type="dcterms:W3CDTF">2023-02-21T18:21:00Z</dcterms:created>
  <dcterms:modified xsi:type="dcterms:W3CDTF">2023-03-27T06:27:00Z</dcterms:modified>
</cp:coreProperties>
</file>